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46" w:rsidRPr="00B849BA" w:rsidRDefault="00B96746" w:rsidP="00E1527E">
      <w:pPr>
        <w:spacing w:line="265" w:lineRule="exact"/>
        <w:ind w:right="147"/>
        <w:jc w:val="right"/>
        <w:rPr>
          <w:rFonts w:ascii="Times New Roman" w:hAnsi="Times New Roman" w:cs="Times New Roman"/>
          <w:w w:val="99"/>
          <w:sz w:val="24"/>
          <w:szCs w:val="24"/>
        </w:rPr>
      </w:pPr>
      <w:r w:rsidRPr="00B849BA">
        <w:rPr>
          <w:rFonts w:ascii="Times New Roman" w:hAnsi="Times New Roman" w:cs="Times New Roman"/>
          <w:spacing w:val="-1"/>
          <w:sz w:val="24"/>
          <w:szCs w:val="24"/>
        </w:rPr>
        <w:tab/>
      </w:r>
      <w:r w:rsidRPr="00B849BA">
        <w:rPr>
          <w:rFonts w:ascii="Times New Roman" w:hAnsi="Times New Roman" w:cs="Times New Roman"/>
          <w:spacing w:val="-1"/>
          <w:sz w:val="24"/>
          <w:szCs w:val="24"/>
        </w:rPr>
        <w:tab/>
      </w:r>
    </w:p>
    <w:p w:rsidR="00B96746" w:rsidRPr="00B849BA" w:rsidRDefault="00E1527E" w:rsidP="00370706">
      <w:pPr>
        <w:tabs>
          <w:tab w:val="left" w:pos="7470"/>
          <w:tab w:val="left" w:pos="8601"/>
        </w:tabs>
        <w:spacing w:before="69"/>
        <w:ind w:left="6"/>
        <w:rPr>
          <w:rFonts w:ascii="Times New Roman" w:hAnsi="Times New Roman" w:cs="Times New Roman"/>
          <w:spacing w:val="-1"/>
          <w:sz w:val="24"/>
          <w:szCs w:val="24"/>
        </w:rPr>
      </w:pPr>
      <w:r w:rsidRPr="00B849BA">
        <w:rPr>
          <w:rFonts w:ascii="Times New Roman" w:hAnsi="Times New Roman" w:cs="Times New Roman"/>
          <w:noProof/>
          <w:spacing w:val="-1"/>
          <w:sz w:val="24"/>
          <w:szCs w:val="24"/>
          <w:lang w:val="en-IN" w:eastAsia="en-IN"/>
        </w:rPr>
        <w:drawing>
          <wp:inline distT="0" distB="0" distL="0" distR="0">
            <wp:extent cx="5731510" cy="614045"/>
            <wp:effectExtent l="0" t="0" r="0" b="0"/>
            <wp:docPr id="3" name="Picture 3" descr="C:\Users\AIIMS\Desktop\VRDL\post\logofinal_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IIMS\Desktop\VRDL\post\logofinal_new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527E" w:rsidRPr="00B849BA" w:rsidRDefault="00D37323" w:rsidP="009D64F5">
      <w:pPr>
        <w:spacing w:before="2"/>
        <w:ind w:right="144"/>
        <w:jc w:val="center"/>
        <w:rPr>
          <w:rFonts w:ascii="Times New Roman" w:eastAsia="Verdana" w:hAnsi="Times New Roman" w:cs="Times New Roman"/>
          <w:sz w:val="32"/>
          <w:szCs w:val="24"/>
        </w:rPr>
      </w:pPr>
      <w:hyperlink r:id="rId8" w:history="1">
        <w:r w:rsidR="00E1527E" w:rsidRPr="00B849BA">
          <w:rPr>
            <w:rStyle w:val="Hyperlink"/>
            <w:rFonts w:ascii="Times New Roman" w:hAnsi="Times New Roman" w:cs="Times New Roman"/>
            <w:sz w:val="28"/>
          </w:rPr>
          <w:t>www.aiimsrishikesh.edu.in</w:t>
        </w:r>
      </w:hyperlink>
    </w:p>
    <w:p w:rsidR="00B96746" w:rsidRPr="00B849BA" w:rsidRDefault="00B96746" w:rsidP="00370706">
      <w:pPr>
        <w:tabs>
          <w:tab w:val="left" w:pos="7470"/>
          <w:tab w:val="left" w:pos="8601"/>
        </w:tabs>
        <w:spacing w:before="69"/>
        <w:ind w:left="6"/>
        <w:rPr>
          <w:rFonts w:ascii="Times New Roman" w:hAnsi="Times New Roman" w:cs="Times New Roman"/>
          <w:spacing w:val="-1"/>
          <w:sz w:val="24"/>
          <w:szCs w:val="24"/>
        </w:rPr>
      </w:pPr>
    </w:p>
    <w:p w:rsidR="00370706" w:rsidRPr="00B849BA" w:rsidRDefault="00987766" w:rsidP="00B96746">
      <w:pPr>
        <w:tabs>
          <w:tab w:val="left" w:pos="7470"/>
          <w:tab w:val="left" w:pos="8601"/>
        </w:tabs>
        <w:spacing w:before="6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pacing w:val="-1"/>
          <w:sz w:val="24"/>
          <w:szCs w:val="24"/>
        </w:rPr>
        <w:t xml:space="preserve">File no. D-21/187/2020-37                                            </w:t>
      </w:r>
      <w:r w:rsidR="00D54EC7" w:rsidRPr="00B849BA">
        <w:rPr>
          <w:rFonts w:ascii="Times New Roman" w:hAnsi="Times New Roman" w:cs="Times New Roman"/>
          <w:spacing w:val="-1"/>
          <w:sz w:val="24"/>
          <w:szCs w:val="24"/>
        </w:rPr>
        <w:t xml:space="preserve">                          Date 5</w:t>
      </w:r>
      <w:r w:rsidRPr="00B849BA">
        <w:rPr>
          <w:rFonts w:ascii="Times New Roman" w:hAnsi="Times New Roman" w:cs="Times New Roman"/>
          <w:spacing w:val="-1"/>
          <w:sz w:val="24"/>
          <w:szCs w:val="24"/>
        </w:rPr>
        <w:t>/9/2020</w:t>
      </w:r>
    </w:p>
    <w:p w:rsidR="00370706" w:rsidRPr="00B849BA" w:rsidRDefault="00370706" w:rsidP="00370706">
      <w:pPr>
        <w:spacing w:before="2"/>
        <w:rPr>
          <w:rFonts w:ascii="Times New Roman" w:eastAsia="Bookman Old Style" w:hAnsi="Times New Roman" w:cs="Times New Roman"/>
          <w:sz w:val="24"/>
          <w:szCs w:val="24"/>
        </w:rPr>
      </w:pPr>
    </w:p>
    <w:p w:rsidR="00370706" w:rsidRPr="00B849BA" w:rsidRDefault="00370706" w:rsidP="00370706">
      <w:pPr>
        <w:pStyle w:val="BodyText"/>
        <w:ind w:left="234" w:right="170"/>
        <w:jc w:val="center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  <w:b/>
          <w:bCs/>
        </w:rPr>
        <w:t>ADVERTISEMENT FOR VARIOUS POST ON CONTRACTUALBASIS FOR ONE YEAR</w:t>
      </w:r>
      <w:r w:rsidRPr="00B849BA">
        <w:rPr>
          <w:rFonts w:ascii="Times New Roman" w:hAnsi="Times New Roman" w:cs="Times New Roman"/>
          <w:b/>
          <w:bCs/>
          <w:w w:val="99"/>
        </w:rPr>
        <w:t xml:space="preserve"> IN STATE LEVEL VRDL, AIIMS, </w:t>
      </w:r>
      <w:r w:rsidR="00FF7A92" w:rsidRPr="00B849BA">
        <w:rPr>
          <w:rFonts w:ascii="Times New Roman" w:hAnsi="Times New Roman" w:cs="Times New Roman"/>
          <w:b/>
          <w:bCs/>
          <w:w w:val="99"/>
        </w:rPr>
        <w:t>RISHIKESH</w:t>
      </w:r>
      <w:r w:rsidRPr="00B849BA">
        <w:rPr>
          <w:rFonts w:ascii="Times New Roman" w:hAnsi="Times New Roman" w:cs="Times New Roman"/>
          <w:b/>
          <w:bCs/>
          <w:w w:val="99"/>
        </w:rPr>
        <w:t xml:space="preserve">, </w:t>
      </w:r>
      <w:r w:rsidR="00FF7A92" w:rsidRPr="00B849BA">
        <w:rPr>
          <w:rFonts w:ascii="Times New Roman" w:hAnsi="Times New Roman" w:cs="Times New Roman"/>
          <w:b/>
          <w:bCs/>
          <w:w w:val="99"/>
        </w:rPr>
        <w:t>UTTARAKHAND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pplications are invited for filling up of following posts under the State Level Viral Research and Diagnostic Laboratory (VRDL), Department of Microbiology, AIIMS, </w:t>
      </w:r>
      <w:r w:rsidR="00FF7A92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ishikesh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</w:t>
      </w:r>
      <w:r w:rsidR="00FF7A92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ttarakhand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, for one year purely on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ontractual basis as per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elow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ntioned details:</w:t>
      </w:r>
    </w:p>
    <w:p w:rsidR="00370706" w:rsidRPr="00B849BA" w:rsidRDefault="00370706" w:rsidP="00370706">
      <w:pPr>
        <w:spacing w:before="100" w:beforeAutospacing="1" w:after="100" w:afterAutospacing="1"/>
        <w:jc w:val="both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tate</w:t>
      </w:r>
      <w:r w:rsidR="00B96746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RDL, Department of Microbiology, AIIMS, R</w:t>
      </w:r>
      <w:r w:rsidR="00FF7A92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shikesh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vacancy details:</w:t>
      </w:r>
    </w:p>
    <w:tbl>
      <w:tblPr>
        <w:tblW w:w="4876" w:type="pct"/>
        <w:tblInd w:w="16" w:type="dxa"/>
        <w:tblBorders>
          <w:top w:val="single" w:sz="6" w:space="0" w:color="787878"/>
          <w:left w:val="single" w:sz="6" w:space="0" w:color="787878"/>
          <w:bottom w:val="single" w:sz="6" w:space="0" w:color="787878"/>
          <w:right w:val="single" w:sz="6" w:space="0" w:color="787878"/>
          <w:insideH w:val="single" w:sz="6" w:space="0" w:color="787878"/>
          <w:insideV w:val="single" w:sz="6" w:space="0" w:color="787878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38"/>
        <w:gridCol w:w="2511"/>
        <w:gridCol w:w="1165"/>
        <w:gridCol w:w="2151"/>
        <w:gridCol w:w="1522"/>
      </w:tblGrid>
      <w:tr w:rsidR="00370706" w:rsidRPr="00B849BA" w:rsidTr="00066FDB">
        <w:tc>
          <w:tcPr>
            <w:tcW w:w="818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370706" w:rsidRPr="00B849BA" w:rsidRDefault="00066FDB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erial no</w:t>
            </w:r>
          </w:p>
        </w:tc>
        <w:tc>
          <w:tcPr>
            <w:tcW w:w="1429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370706" w:rsidRPr="00B849BA" w:rsidRDefault="0037070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Designation</w:t>
            </w:r>
          </w:p>
        </w:tc>
        <w:tc>
          <w:tcPr>
            <w:tcW w:w="663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370706" w:rsidRPr="00B849BA" w:rsidRDefault="0037070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No. of</w:t>
            </w: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br/>
              <w:t>Post</w:t>
            </w: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370706" w:rsidRPr="00B849BA" w:rsidRDefault="0037070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Consolidated</w:t>
            </w: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br/>
              <w:t>Fixed Salary</w:t>
            </w:r>
          </w:p>
          <w:p w:rsidR="00370706" w:rsidRPr="00B849BA" w:rsidRDefault="0037070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(per month)</w:t>
            </w:r>
          </w:p>
        </w:tc>
        <w:tc>
          <w:tcPr>
            <w:tcW w:w="866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370706" w:rsidRPr="00B849BA" w:rsidRDefault="00B849BA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 xml:space="preserve">Upper </w:t>
            </w:r>
            <w:r w:rsidR="00370706"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Ag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 xml:space="preserve"> limit</w:t>
            </w:r>
          </w:p>
          <w:p w:rsidR="00370706" w:rsidRPr="00B849BA" w:rsidRDefault="0037070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(In years)</w:t>
            </w:r>
          </w:p>
        </w:tc>
      </w:tr>
      <w:tr w:rsidR="004A66B6" w:rsidRPr="00B849BA" w:rsidTr="00066FDB">
        <w:trPr>
          <w:trHeight w:val="720"/>
        </w:trPr>
        <w:tc>
          <w:tcPr>
            <w:tcW w:w="818" w:type="pct"/>
            <w:vMerge w:val="restar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A66B6" w:rsidRPr="00B849BA" w:rsidRDefault="00066FDB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1</w:t>
            </w:r>
          </w:p>
        </w:tc>
        <w:tc>
          <w:tcPr>
            <w:tcW w:w="1429" w:type="pct"/>
            <w:vMerge w:val="restar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A66B6" w:rsidRPr="00B849BA" w:rsidRDefault="004A66B6" w:rsidP="00454C30">
            <w:pPr>
              <w:spacing w:before="15" w:after="15"/>
              <w:ind w:right="136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esearch Scientist-II</w:t>
            </w: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br/>
              <w:t>(Medical)</w:t>
            </w:r>
          </w:p>
          <w:p w:rsidR="004A66B6" w:rsidRPr="00B849BA" w:rsidRDefault="004A66B6" w:rsidP="004A66B6">
            <w:pPr>
              <w:spacing w:before="15" w:after="15"/>
              <w:ind w:right="13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Or</w:t>
            </w:r>
          </w:p>
          <w:p w:rsidR="004A66B6" w:rsidRPr="00B849BA" w:rsidRDefault="004A66B6" w:rsidP="00454C30">
            <w:pPr>
              <w:spacing w:before="15" w:after="15"/>
              <w:ind w:right="136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esearch Scientist-II</w:t>
            </w: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br/>
              <w:t>(Non-Medical)</w:t>
            </w:r>
          </w:p>
          <w:p w:rsidR="004A66B6" w:rsidRPr="00B849BA" w:rsidRDefault="004A66B6" w:rsidP="00454C30">
            <w:pPr>
              <w:spacing w:before="15" w:after="15"/>
              <w:ind w:right="136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663" w:type="pct"/>
            <w:vMerge w:val="restar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A66B6" w:rsidRPr="00B849BA" w:rsidRDefault="004A66B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1</w:t>
            </w: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A66B6" w:rsidRPr="00B849BA" w:rsidRDefault="004A66B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s.75,000/-</w:t>
            </w: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br/>
            </w:r>
          </w:p>
        </w:tc>
        <w:tc>
          <w:tcPr>
            <w:tcW w:w="866" w:type="pct"/>
            <w:vMerge w:val="restar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A66B6" w:rsidRPr="00B849BA" w:rsidRDefault="00B849BA" w:rsidP="00FF7A92">
            <w:pPr>
              <w:spacing w:before="15" w:after="15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</w:tr>
      <w:tr w:rsidR="004A66B6" w:rsidRPr="00B849BA" w:rsidTr="00066FDB">
        <w:trPr>
          <w:trHeight w:val="720"/>
        </w:trPr>
        <w:tc>
          <w:tcPr>
            <w:tcW w:w="818" w:type="pct"/>
            <w:vMerge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A66B6" w:rsidRPr="00B849BA" w:rsidRDefault="004A66B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429" w:type="pct"/>
            <w:vMerge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A66B6" w:rsidRPr="00B849BA" w:rsidRDefault="004A66B6" w:rsidP="00454C30">
            <w:pPr>
              <w:spacing w:before="15" w:after="15"/>
              <w:ind w:right="136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663" w:type="pct"/>
            <w:vMerge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A66B6" w:rsidRPr="00B849BA" w:rsidRDefault="004A66B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A66B6" w:rsidRPr="00B849BA" w:rsidRDefault="004A66B6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s. 70,000/-</w:t>
            </w:r>
          </w:p>
        </w:tc>
        <w:tc>
          <w:tcPr>
            <w:tcW w:w="866" w:type="pct"/>
            <w:vMerge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A66B6" w:rsidRPr="00B849BA" w:rsidRDefault="004A66B6" w:rsidP="00454C30">
            <w:pPr>
              <w:spacing w:before="15" w:after="15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066FDB" w:rsidRPr="00B849BA" w:rsidTr="00066FDB">
        <w:trPr>
          <w:trHeight w:val="720"/>
        </w:trPr>
        <w:tc>
          <w:tcPr>
            <w:tcW w:w="818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2</w:t>
            </w:r>
          </w:p>
        </w:tc>
        <w:tc>
          <w:tcPr>
            <w:tcW w:w="1429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line="0" w:lineRule="atLeast"/>
              <w:ind w:left="40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Research Scientist-I</w:t>
            </w:r>
          </w:p>
          <w:p w:rsidR="00066FDB" w:rsidRPr="00B849BA" w:rsidRDefault="00066FDB" w:rsidP="00066FDB">
            <w:pPr>
              <w:spacing w:before="15" w:after="15"/>
              <w:ind w:right="136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(Medical)</w:t>
            </w:r>
          </w:p>
        </w:tc>
        <w:tc>
          <w:tcPr>
            <w:tcW w:w="663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1</w:t>
            </w: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454C30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Rs</w:t>
            </w:r>
            <w:r w:rsidR="00B849BA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65,000</w:t>
            </w:r>
          </w:p>
        </w:tc>
        <w:tc>
          <w:tcPr>
            <w:tcW w:w="866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B849BA" w:rsidP="00454C30">
            <w:pPr>
              <w:spacing w:before="15" w:after="15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</w:tr>
      <w:tr w:rsidR="00066FDB" w:rsidRPr="00B849BA" w:rsidTr="00066FDB">
        <w:trPr>
          <w:trHeight w:val="720"/>
        </w:trPr>
        <w:tc>
          <w:tcPr>
            <w:tcW w:w="818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3</w:t>
            </w:r>
          </w:p>
        </w:tc>
        <w:tc>
          <w:tcPr>
            <w:tcW w:w="1429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line="0" w:lineRule="atLeast"/>
              <w:ind w:left="40"/>
              <w:rPr>
                <w:rFonts w:ascii="Times New Roman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Research Scientist</w:t>
            </w:r>
            <w:r w:rsidRPr="00B849BA">
              <w:rPr>
                <w:rFonts w:ascii="Times New Roman" w:hAnsi="Times New Roman" w:cs="Times New Roman"/>
                <w:sz w:val="24"/>
                <w:szCs w:val="24"/>
              </w:rPr>
              <w:t>-I</w:t>
            </w:r>
          </w:p>
          <w:p w:rsidR="00066FDB" w:rsidRPr="00B849BA" w:rsidRDefault="00066FDB" w:rsidP="00066FDB">
            <w:pPr>
              <w:spacing w:line="0" w:lineRule="atLeast"/>
              <w:ind w:left="40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(Non-Medical)</w:t>
            </w:r>
          </w:p>
        </w:tc>
        <w:tc>
          <w:tcPr>
            <w:tcW w:w="663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1</w:t>
            </w: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Rs</w:t>
            </w:r>
            <w:r w:rsidR="00B849BA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60,000</w:t>
            </w:r>
          </w:p>
        </w:tc>
        <w:tc>
          <w:tcPr>
            <w:tcW w:w="866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B849BA" w:rsidP="00066FDB">
            <w:pPr>
              <w:spacing w:before="15" w:after="15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</w:tr>
      <w:tr w:rsidR="00066FDB" w:rsidRPr="00B849BA" w:rsidTr="00066FDB">
        <w:trPr>
          <w:trHeight w:val="720"/>
        </w:trPr>
        <w:tc>
          <w:tcPr>
            <w:tcW w:w="818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4</w:t>
            </w:r>
          </w:p>
        </w:tc>
        <w:tc>
          <w:tcPr>
            <w:tcW w:w="1429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line="0" w:lineRule="atLeast"/>
              <w:ind w:left="40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hAnsi="Times New Roman" w:cs="Times New Roman"/>
                <w:sz w:val="24"/>
                <w:szCs w:val="24"/>
              </w:rPr>
              <w:t>Research Assistant</w:t>
            </w:r>
          </w:p>
        </w:tc>
        <w:tc>
          <w:tcPr>
            <w:tcW w:w="663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2</w:t>
            </w: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Rs 30000</w:t>
            </w:r>
          </w:p>
        </w:tc>
        <w:tc>
          <w:tcPr>
            <w:tcW w:w="866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B849BA" w:rsidP="00066FDB">
            <w:pPr>
              <w:spacing w:before="15" w:after="15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</w:tr>
      <w:tr w:rsidR="00066FDB" w:rsidRPr="00B849BA" w:rsidTr="00066FDB">
        <w:trPr>
          <w:trHeight w:val="720"/>
        </w:trPr>
        <w:tc>
          <w:tcPr>
            <w:tcW w:w="818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5</w:t>
            </w:r>
          </w:p>
        </w:tc>
        <w:tc>
          <w:tcPr>
            <w:tcW w:w="1429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line="0" w:lineRule="atLeast"/>
              <w:ind w:left="40"/>
              <w:rPr>
                <w:rFonts w:ascii="Times New Roman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hAnsi="Times New Roman" w:cs="Times New Roman"/>
                <w:sz w:val="24"/>
                <w:szCs w:val="24"/>
              </w:rPr>
              <w:t>Laboratory Technicians</w:t>
            </w:r>
          </w:p>
        </w:tc>
        <w:tc>
          <w:tcPr>
            <w:tcW w:w="663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B849B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02</w:t>
            </w:r>
          </w:p>
        </w:tc>
        <w:tc>
          <w:tcPr>
            <w:tcW w:w="1224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066FDB" w:rsidP="00066FDB">
            <w:pPr>
              <w:spacing w:before="15" w:after="15"/>
              <w:jc w:val="both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 w:rsidRPr="00B849BA">
              <w:rPr>
                <w:rFonts w:ascii="Times New Roman" w:eastAsia="Arial" w:hAnsi="Times New Roman" w:cs="Times New Roman"/>
                <w:sz w:val="24"/>
                <w:szCs w:val="24"/>
              </w:rPr>
              <w:t>Rs 25000</w:t>
            </w:r>
          </w:p>
        </w:tc>
        <w:tc>
          <w:tcPr>
            <w:tcW w:w="866" w:type="pct"/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66FDB" w:rsidRPr="00B849BA" w:rsidRDefault="00B849BA" w:rsidP="00066FDB">
            <w:pPr>
              <w:spacing w:before="15" w:after="15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</w:tr>
    </w:tbl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eastAsia="Bookman Old Style" w:hAnsi="Times New Roman" w:cs="Times New Roman"/>
          <w:b/>
          <w:sz w:val="24"/>
          <w:szCs w:val="24"/>
        </w:rPr>
        <w:t>Nature of Employment:</w:t>
      </w:r>
      <w:r w:rsidRPr="00B849BA">
        <w:rPr>
          <w:rFonts w:ascii="Times New Roman" w:eastAsia="Bookman Old Style" w:hAnsi="Times New Roman" w:cs="Times New Roman"/>
          <w:sz w:val="24"/>
          <w:szCs w:val="24"/>
        </w:rPr>
        <w:t xml:space="preserve"> Contractual</w:t>
      </w:r>
    </w:p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eastAsia="Bookman Old Style" w:hAnsi="Times New Roman" w:cs="Times New Roman"/>
          <w:b/>
          <w:sz w:val="24"/>
          <w:szCs w:val="24"/>
        </w:rPr>
        <w:t>Duration of Employment</w:t>
      </w:r>
      <w:r w:rsidRPr="00B849BA">
        <w:rPr>
          <w:rFonts w:ascii="Times New Roman" w:eastAsia="Bookman Old Style" w:hAnsi="Times New Roman" w:cs="Times New Roman"/>
          <w:sz w:val="24"/>
          <w:szCs w:val="24"/>
        </w:rPr>
        <w:t>: One Year (12 Months) extendable to three years, depending on the candidate’s performance and budget grant from the funding agency.</w:t>
      </w:r>
    </w:p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eastAsia="Bookman Old Style" w:hAnsi="Times New Roman" w:cs="Times New Roman"/>
          <w:b/>
          <w:sz w:val="24"/>
          <w:szCs w:val="24"/>
        </w:rPr>
        <w:t>Job Location</w:t>
      </w:r>
      <w:r w:rsidRPr="00B849BA">
        <w:rPr>
          <w:rFonts w:ascii="Times New Roman" w:eastAsia="Bookman Old Style" w:hAnsi="Times New Roman" w:cs="Times New Roman"/>
          <w:sz w:val="24"/>
          <w:szCs w:val="24"/>
        </w:rPr>
        <w:t xml:space="preserve">: State Level VRDL, Department of Microbiology, AIIMS, </w:t>
      </w:r>
      <w:r w:rsidR="00FF7A92" w:rsidRPr="00B849BA">
        <w:rPr>
          <w:rFonts w:ascii="Times New Roman" w:eastAsia="Bookman Old Style" w:hAnsi="Times New Roman" w:cs="Times New Roman"/>
          <w:sz w:val="24"/>
          <w:szCs w:val="24"/>
        </w:rPr>
        <w:t>Rishikesh</w:t>
      </w:r>
    </w:p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7A73FE" w:rsidRPr="00B849BA" w:rsidRDefault="007A73FE" w:rsidP="00370706">
      <w:pPr>
        <w:jc w:val="center"/>
        <w:rPr>
          <w:rFonts w:ascii="Times New Roman" w:eastAsia="Bookman Old Style" w:hAnsi="Times New Roman" w:cs="Times New Roman"/>
          <w:b/>
          <w:sz w:val="24"/>
          <w:szCs w:val="24"/>
          <w:u w:val="single"/>
        </w:rPr>
      </w:pPr>
    </w:p>
    <w:p w:rsidR="007A73FE" w:rsidRPr="00B849BA" w:rsidRDefault="007A73FE" w:rsidP="00370706">
      <w:pPr>
        <w:jc w:val="center"/>
        <w:rPr>
          <w:rFonts w:ascii="Times New Roman" w:eastAsia="Bookman Old Style" w:hAnsi="Times New Roman" w:cs="Times New Roman"/>
          <w:b/>
          <w:sz w:val="24"/>
          <w:szCs w:val="24"/>
          <w:u w:val="single"/>
        </w:rPr>
      </w:pPr>
    </w:p>
    <w:p w:rsidR="007A73FE" w:rsidRPr="00B849BA" w:rsidRDefault="007A73FE" w:rsidP="00370706">
      <w:pPr>
        <w:jc w:val="center"/>
        <w:rPr>
          <w:rFonts w:ascii="Times New Roman" w:eastAsia="Bookman Old Style" w:hAnsi="Times New Roman" w:cs="Times New Roman"/>
          <w:b/>
          <w:sz w:val="24"/>
          <w:szCs w:val="24"/>
          <w:u w:val="single"/>
        </w:rPr>
      </w:pPr>
    </w:p>
    <w:p w:rsidR="007A73FE" w:rsidRPr="00B849BA" w:rsidRDefault="007A73FE" w:rsidP="00370706">
      <w:pPr>
        <w:jc w:val="center"/>
        <w:rPr>
          <w:rFonts w:ascii="Times New Roman" w:eastAsia="Bookman Old Style" w:hAnsi="Times New Roman" w:cs="Times New Roman"/>
          <w:b/>
          <w:sz w:val="24"/>
          <w:szCs w:val="24"/>
          <w:u w:val="single"/>
        </w:rPr>
      </w:pPr>
    </w:p>
    <w:p w:rsidR="00370706" w:rsidRPr="00B849BA" w:rsidRDefault="00B446C6" w:rsidP="00370706">
      <w:pPr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 w:rsidRPr="00B849BA">
        <w:rPr>
          <w:rFonts w:ascii="Times New Roman" w:eastAsia="Bookman Old Style" w:hAnsi="Times New Roman" w:cs="Times New Roman"/>
          <w:b/>
          <w:sz w:val="24"/>
          <w:szCs w:val="24"/>
        </w:rPr>
        <w:t>ESSENTIAL, DESIRABLE QUALIFICATION AND JOB DESCRIPTION DETAILS</w:t>
      </w:r>
    </w:p>
    <w:p w:rsidR="00B446C6" w:rsidRPr="00B849BA" w:rsidRDefault="00B446C6" w:rsidP="00370706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370706" w:rsidRPr="00B849BA" w:rsidRDefault="00B446C6" w:rsidP="00370706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Position: Research Scientist II (Medical) </w:t>
      </w:r>
    </w:p>
    <w:p w:rsidR="00370706" w:rsidRPr="00B849BA" w:rsidRDefault="00370706" w:rsidP="00370706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370706" w:rsidRPr="00B849BA" w:rsidRDefault="00370706" w:rsidP="00370706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49BA">
        <w:rPr>
          <w:rFonts w:ascii="Times New Roman" w:hAnsi="Times New Roman" w:cs="Times New Roman"/>
          <w:b/>
          <w:sz w:val="24"/>
          <w:szCs w:val="24"/>
        </w:rPr>
        <w:t>Essential Qualifications:</w:t>
      </w:r>
    </w:p>
    <w:p w:rsidR="00370706" w:rsidRPr="00B849BA" w:rsidRDefault="00370706" w:rsidP="00370706">
      <w:pPr>
        <w:pStyle w:val="BodyText"/>
        <w:spacing w:line="360" w:lineRule="auto"/>
        <w:ind w:left="0" w:right="-30"/>
        <w:jc w:val="both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 xml:space="preserve">Post Graduate degree (MD/MS/DNB) in Microbiology with </w:t>
      </w:r>
      <w:r w:rsidR="00C702DD" w:rsidRPr="00B849BA">
        <w:rPr>
          <w:rFonts w:ascii="Times New Roman" w:hAnsi="Times New Roman" w:cs="Times New Roman"/>
        </w:rPr>
        <w:t xml:space="preserve">a </w:t>
      </w:r>
      <w:r w:rsidRPr="00B849BA">
        <w:rPr>
          <w:rFonts w:ascii="Times New Roman" w:hAnsi="Times New Roman" w:cs="Times New Roman"/>
        </w:rPr>
        <w:t>minimum</w:t>
      </w:r>
      <w:r w:rsidR="00C702DD" w:rsidRPr="00B849BA">
        <w:rPr>
          <w:rFonts w:ascii="Times New Roman" w:hAnsi="Times New Roman" w:cs="Times New Roman"/>
        </w:rPr>
        <w:t xml:space="preserve"> of</w:t>
      </w:r>
      <w:r w:rsidRPr="00B849BA">
        <w:rPr>
          <w:rFonts w:ascii="Times New Roman" w:hAnsi="Times New Roman" w:cs="Times New Roman"/>
        </w:rPr>
        <w:t xml:space="preserve"> two years R&amp;D / teaching experience in Microbiology/Virology from </w:t>
      </w:r>
      <w:r w:rsidR="00C702DD" w:rsidRPr="00B849BA">
        <w:rPr>
          <w:rFonts w:ascii="Times New Roman" w:hAnsi="Times New Roman" w:cs="Times New Roman"/>
        </w:rPr>
        <w:t xml:space="preserve">a </w:t>
      </w:r>
      <w:r w:rsidRPr="00B849BA">
        <w:rPr>
          <w:rFonts w:ascii="Times New Roman" w:hAnsi="Times New Roman" w:cs="Times New Roman"/>
        </w:rPr>
        <w:t>recognized university.</w:t>
      </w:r>
    </w:p>
    <w:p w:rsidR="00370706" w:rsidRPr="00B849BA" w:rsidRDefault="00370706" w:rsidP="00370706">
      <w:pPr>
        <w:pStyle w:val="Heading1"/>
        <w:spacing w:before="207"/>
        <w:ind w:left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B849BA">
        <w:rPr>
          <w:rFonts w:ascii="Times New Roman" w:hAnsi="Times New Roman" w:cs="Times New Roman"/>
          <w:b/>
          <w:sz w:val="24"/>
          <w:szCs w:val="24"/>
        </w:rPr>
        <w:t>Desirable:</w:t>
      </w:r>
    </w:p>
    <w:p w:rsidR="00370706" w:rsidRPr="00B849BA" w:rsidRDefault="00370706" w:rsidP="00370706">
      <w:pPr>
        <w:pStyle w:val="ListParagraph"/>
        <w:numPr>
          <w:ilvl w:val="0"/>
          <w:numId w:val="3"/>
        </w:numPr>
        <w:tabs>
          <w:tab w:val="left" w:pos="840"/>
        </w:tabs>
        <w:autoSpaceDE w:val="0"/>
        <w:autoSpaceDN w:val="0"/>
        <w:spacing w:line="360" w:lineRule="auto"/>
        <w:ind w:right="115" w:hanging="554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Additional Post-doctoral research</w:t>
      </w:r>
      <w:r w:rsidR="00C702DD" w:rsidRPr="00B849BA">
        <w:rPr>
          <w:rFonts w:ascii="Times New Roman" w:hAnsi="Times New Roman" w:cs="Times New Roman"/>
          <w:sz w:val="24"/>
          <w:szCs w:val="24"/>
        </w:rPr>
        <w:t>/</w:t>
      </w:r>
      <w:r w:rsidRPr="00B849BA">
        <w:rPr>
          <w:rFonts w:ascii="Times New Roman" w:hAnsi="Times New Roman" w:cs="Times New Roman"/>
          <w:sz w:val="24"/>
          <w:szCs w:val="24"/>
        </w:rPr>
        <w:t>training experience in viral outbreak diagnosis as evidenced by scientific publication.</w:t>
      </w:r>
    </w:p>
    <w:p w:rsidR="00370706" w:rsidRPr="00B849BA" w:rsidRDefault="00370706" w:rsidP="00370706">
      <w:pPr>
        <w:pStyle w:val="ListParagraph"/>
        <w:numPr>
          <w:ilvl w:val="0"/>
          <w:numId w:val="3"/>
        </w:numPr>
        <w:tabs>
          <w:tab w:val="left" w:pos="839"/>
          <w:tab w:val="left" w:pos="840"/>
        </w:tabs>
        <w:autoSpaceDE w:val="0"/>
        <w:autoSpaceDN w:val="0"/>
        <w:ind w:hanging="619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Knowledge of Computer Applications </w:t>
      </w:r>
      <w:r w:rsidR="0084749E" w:rsidRPr="00B849BA">
        <w:rPr>
          <w:rFonts w:ascii="Times New Roman" w:hAnsi="Times New Roman" w:cs="Times New Roman"/>
          <w:sz w:val="24"/>
          <w:szCs w:val="24"/>
        </w:rPr>
        <w:t>&amp;</w:t>
      </w:r>
      <w:r w:rsidRPr="00B849BA">
        <w:rPr>
          <w:rFonts w:ascii="Times New Roman" w:hAnsi="Times New Roman" w:cs="Times New Roman"/>
          <w:sz w:val="24"/>
          <w:szCs w:val="24"/>
        </w:rPr>
        <w:t xml:space="preserve"> DataManagement.</w:t>
      </w:r>
    </w:p>
    <w:p w:rsidR="007A73FE" w:rsidRPr="00B849BA" w:rsidRDefault="007A73FE" w:rsidP="00370706">
      <w:pPr>
        <w:pStyle w:val="Heading1"/>
        <w:spacing w:before="0"/>
        <w:ind w:left="0" w:right="3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473519" w:rsidRPr="00B849BA" w:rsidRDefault="00473519" w:rsidP="00473519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Position: Research Scientist II (Non-medical) </w:t>
      </w:r>
    </w:p>
    <w:p w:rsidR="00370706" w:rsidRPr="00B849BA" w:rsidRDefault="007A73FE" w:rsidP="00370706">
      <w:pPr>
        <w:pStyle w:val="Heading1"/>
        <w:spacing w:before="0"/>
        <w:ind w:left="0" w:right="3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– (will be considered if Research Scientist II- Medical is not </w:t>
      </w:r>
      <w:r w:rsidR="00E822CD"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elected/no candidate found suitable</w:t>
      </w: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:rsidR="00370706" w:rsidRPr="00B849BA" w:rsidRDefault="00370706" w:rsidP="00370706">
      <w:pPr>
        <w:pStyle w:val="Heading1"/>
        <w:spacing w:before="0"/>
        <w:ind w:left="0" w:right="30"/>
        <w:jc w:val="left"/>
        <w:rPr>
          <w:rFonts w:ascii="Times New Roman" w:hAnsi="Times New Roman" w:cs="Times New Roman"/>
          <w:sz w:val="24"/>
          <w:szCs w:val="24"/>
        </w:rPr>
      </w:pPr>
    </w:p>
    <w:p w:rsidR="00370706" w:rsidRPr="00B849BA" w:rsidRDefault="00370706" w:rsidP="00370706">
      <w:pPr>
        <w:pStyle w:val="Heading1"/>
        <w:spacing w:before="0"/>
        <w:ind w:left="0" w:right="30"/>
        <w:jc w:val="left"/>
        <w:rPr>
          <w:rFonts w:ascii="Times New Roman" w:hAnsi="Times New Roman" w:cs="Times New Roman"/>
          <w:b/>
          <w:bCs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>Essential Qualifications:</w:t>
      </w:r>
    </w:p>
    <w:p w:rsidR="00370706" w:rsidRPr="00B849BA" w:rsidRDefault="00370706" w:rsidP="00370706">
      <w:pPr>
        <w:pStyle w:val="BodyText"/>
        <w:spacing w:line="360" w:lineRule="auto"/>
        <w:ind w:left="0" w:right="30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 xml:space="preserve">Ph.D. in Microbiology / Biotechnology / </w:t>
      </w:r>
      <w:r w:rsidR="00FF7A92" w:rsidRPr="00B849BA">
        <w:rPr>
          <w:rFonts w:ascii="Times New Roman" w:hAnsi="Times New Roman" w:cs="Times New Roman"/>
        </w:rPr>
        <w:t>Virology/Veterinary lab discipline(Microbiology, virology, biotechnology)</w:t>
      </w:r>
    </w:p>
    <w:p w:rsidR="00370706" w:rsidRPr="00B849BA" w:rsidRDefault="00370706" w:rsidP="00370706">
      <w:pPr>
        <w:pStyle w:val="BodyText"/>
        <w:spacing w:line="360" w:lineRule="auto"/>
        <w:ind w:left="0" w:right="30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  <w:t>or</w:t>
      </w:r>
    </w:p>
    <w:p w:rsidR="00370706" w:rsidRPr="00B849BA" w:rsidRDefault="00370706" w:rsidP="00370706">
      <w:pPr>
        <w:pStyle w:val="BodyText"/>
        <w:spacing w:line="360" w:lineRule="auto"/>
        <w:ind w:left="0" w:right="30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>First</w:t>
      </w:r>
      <w:r w:rsidR="00C702DD" w:rsidRPr="00B849BA">
        <w:rPr>
          <w:rFonts w:ascii="Times New Roman" w:hAnsi="Times New Roman" w:cs="Times New Roman"/>
        </w:rPr>
        <w:t>-</w:t>
      </w:r>
      <w:r w:rsidRPr="00B849BA">
        <w:rPr>
          <w:rFonts w:ascii="Times New Roman" w:hAnsi="Times New Roman" w:cs="Times New Roman"/>
        </w:rPr>
        <w:t>class master’s degree(M.Sc./ M.Tech) in Microbiology, Biotechnology, or life science</w:t>
      </w:r>
      <w:r w:rsidR="00FF7A92" w:rsidRPr="00B849BA">
        <w:rPr>
          <w:rFonts w:ascii="Times New Roman" w:hAnsi="Times New Roman" w:cs="Times New Roman"/>
        </w:rPr>
        <w:t>s</w:t>
      </w:r>
      <w:r w:rsidRPr="00B849BA">
        <w:rPr>
          <w:rFonts w:ascii="Times New Roman" w:hAnsi="Times New Roman" w:cs="Times New Roman"/>
        </w:rPr>
        <w:t xml:space="preserve"> with the relevant subjects from a recognized university with </w:t>
      </w:r>
      <w:r w:rsidR="00C702DD" w:rsidRPr="00B849BA">
        <w:rPr>
          <w:rFonts w:ascii="Times New Roman" w:hAnsi="Times New Roman" w:cs="Times New Roman"/>
        </w:rPr>
        <w:t xml:space="preserve">a </w:t>
      </w:r>
      <w:r w:rsidRPr="00B849BA">
        <w:rPr>
          <w:rFonts w:ascii="Times New Roman" w:hAnsi="Times New Roman" w:cs="Times New Roman"/>
        </w:rPr>
        <w:t xml:space="preserve">minimum </w:t>
      </w:r>
      <w:r w:rsidR="00C702DD" w:rsidRPr="00B849BA">
        <w:rPr>
          <w:rFonts w:ascii="Times New Roman" w:hAnsi="Times New Roman" w:cs="Times New Roman"/>
        </w:rPr>
        <w:t xml:space="preserve">of </w:t>
      </w:r>
      <w:r w:rsidRPr="00B849BA">
        <w:rPr>
          <w:rFonts w:ascii="Times New Roman" w:hAnsi="Times New Roman" w:cs="Times New Roman"/>
        </w:rPr>
        <w:t xml:space="preserve">five (05) years </w:t>
      </w:r>
      <w:r w:rsidR="00C702DD" w:rsidRPr="00B849BA">
        <w:rPr>
          <w:rFonts w:ascii="Times New Roman" w:hAnsi="Times New Roman" w:cs="Times New Roman"/>
        </w:rPr>
        <w:t xml:space="preserve">of </w:t>
      </w:r>
      <w:r w:rsidRPr="00B849BA">
        <w:rPr>
          <w:rFonts w:ascii="Times New Roman" w:hAnsi="Times New Roman" w:cs="Times New Roman"/>
        </w:rPr>
        <w:t>research experience in the relevant subject after 1</w:t>
      </w:r>
      <w:r w:rsidRPr="00B849BA">
        <w:rPr>
          <w:rFonts w:ascii="Times New Roman" w:hAnsi="Times New Roman" w:cs="Times New Roman"/>
          <w:vertAlign w:val="superscript"/>
        </w:rPr>
        <w:t>st</w:t>
      </w:r>
      <w:r w:rsidRPr="00B849BA">
        <w:rPr>
          <w:rFonts w:ascii="Times New Roman" w:hAnsi="Times New Roman" w:cs="Times New Roman"/>
        </w:rPr>
        <w:t xml:space="preserve"> class </w:t>
      </w:r>
      <w:r w:rsidR="00FF7A92" w:rsidRPr="00B849BA">
        <w:rPr>
          <w:rFonts w:ascii="Times New Roman" w:hAnsi="Times New Roman" w:cs="Times New Roman"/>
        </w:rPr>
        <w:t>master’s</w:t>
      </w:r>
      <w:r w:rsidRPr="00B849BA">
        <w:rPr>
          <w:rFonts w:ascii="Times New Roman" w:hAnsi="Times New Roman" w:cs="Times New Roman"/>
        </w:rPr>
        <w:t xml:space="preserve"> degree.</w:t>
      </w:r>
    </w:p>
    <w:p w:rsidR="00370706" w:rsidRPr="00B849BA" w:rsidRDefault="00370706" w:rsidP="00370706">
      <w:pPr>
        <w:pStyle w:val="BodyText"/>
        <w:spacing w:line="360" w:lineRule="auto"/>
        <w:ind w:left="0" w:right="30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</w:r>
      <w:r w:rsidRPr="00B849BA">
        <w:rPr>
          <w:rFonts w:ascii="Times New Roman" w:hAnsi="Times New Roman" w:cs="Times New Roman"/>
        </w:rPr>
        <w:tab/>
        <w:t>or</w:t>
      </w:r>
    </w:p>
    <w:p w:rsidR="00370706" w:rsidRPr="00B849BA" w:rsidRDefault="00370706" w:rsidP="00370706">
      <w:pPr>
        <w:pStyle w:val="BodyText"/>
        <w:ind w:left="0" w:right="30"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>2</w:t>
      </w:r>
      <w:r w:rsidRPr="00B849BA">
        <w:rPr>
          <w:rFonts w:ascii="Times New Roman" w:hAnsi="Times New Roman" w:cs="Times New Roman"/>
          <w:vertAlign w:val="superscript"/>
        </w:rPr>
        <w:t>nd</w:t>
      </w:r>
      <w:r w:rsidRPr="00B849BA">
        <w:rPr>
          <w:rFonts w:ascii="Times New Roman" w:hAnsi="Times New Roman" w:cs="Times New Roman"/>
        </w:rPr>
        <w:t xml:space="preserve"> class M. Sc. + </w:t>
      </w:r>
      <w:r w:rsidR="00FF7A92" w:rsidRPr="00B849BA">
        <w:rPr>
          <w:rFonts w:ascii="Times New Roman" w:hAnsi="Times New Roman" w:cs="Times New Roman"/>
        </w:rPr>
        <w:t>Ph.D.</w:t>
      </w:r>
      <w:r w:rsidRPr="00B849BA">
        <w:rPr>
          <w:rFonts w:ascii="Times New Roman" w:hAnsi="Times New Roman" w:cs="Times New Roman"/>
        </w:rPr>
        <w:t xml:space="preserve"> degree in relevant subject </w:t>
      </w:r>
      <w:r w:rsidR="004A19E8" w:rsidRPr="00B849BA">
        <w:rPr>
          <w:rFonts w:ascii="Times New Roman" w:hAnsi="Times New Roman" w:cs="Times New Roman"/>
        </w:rPr>
        <w:t xml:space="preserve">[Microbiology / Biotechnology / Virology/Veterinary lab discipline(Microbiology, virology, </w:t>
      </w:r>
      <w:r w:rsidR="005F0736" w:rsidRPr="00B849BA">
        <w:rPr>
          <w:rFonts w:ascii="Times New Roman" w:hAnsi="Times New Roman" w:cs="Times New Roman"/>
        </w:rPr>
        <w:t>biotechnology)</w:t>
      </w:r>
      <w:r w:rsidR="004A19E8" w:rsidRPr="00B849BA">
        <w:rPr>
          <w:rFonts w:ascii="Times New Roman" w:hAnsi="Times New Roman" w:cs="Times New Roman"/>
        </w:rPr>
        <w:t xml:space="preserve">] </w:t>
      </w:r>
      <w:r w:rsidRPr="00B849BA">
        <w:rPr>
          <w:rFonts w:ascii="Times New Roman" w:hAnsi="Times New Roman" w:cs="Times New Roman"/>
        </w:rPr>
        <w:t>from a recognized university</w:t>
      </w:r>
      <w:r w:rsidR="004A19E8" w:rsidRPr="00B849BA">
        <w:rPr>
          <w:rFonts w:ascii="Times New Roman" w:hAnsi="Times New Roman" w:cs="Times New Roman"/>
        </w:rPr>
        <w:t xml:space="preserve"> (with total 5 years’ research experience inclusive of Ph.D. duration)</w:t>
      </w:r>
      <w:r w:rsidRPr="00B849BA">
        <w:rPr>
          <w:rFonts w:ascii="Times New Roman" w:hAnsi="Times New Roman" w:cs="Times New Roman"/>
        </w:rPr>
        <w:t>.</w:t>
      </w:r>
    </w:p>
    <w:p w:rsidR="00370706" w:rsidRPr="00B849BA" w:rsidRDefault="00370706" w:rsidP="00370706">
      <w:pPr>
        <w:pStyle w:val="Heading1"/>
        <w:spacing w:before="205"/>
        <w:ind w:left="0" w:right="3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>Desirable Qualifications</w:t>
      </w:r>
      <w:r w:rsidRPr="00B849BA">
        <w:rPr>
          <w:rFonts w:ascii="Times New Roman" w:hAnsi="Times New Roman" w:cs="Times New Roman"/>
          <w:sz w:val="24"/>
          <w:szCs w:val="24"/>
        </w:rPr>
        <w:t>:</w:t>
      </w:r>
    </w:p>
    <w:p w:rsidR="00370706" w:rsidRPr="00B849BA" w:rsidRDefault="00370706" w:rsidP="0037070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555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Ph.D. candidates with research thesis work on infectious diseases supported by at least three original research publication</w:t>
      </w:r>
      <w:r w:rsidR="00C702DD" w:rsidRPr="00B849BA">
        <w:rPr>
          <w:rFonts w:ascii="Times New Roman" w:hAnsi="Times New Roman" w:cs="Times New Roman"/>
          <w:sz w:val="24"/>
          <w:szCs w:val="24"/>
        </w:rPr>
        <w:t>s</w:t>
      </w:r>
      <w:r w:rsidRPr="00B849BA">
        <w:rPr>
          <w:rFonts w:ascii="Times New Roman" w:hAnsi="Times New Roman" w:cs="Times New Roman"/>
          <w:sz w:val="24"/>
          <w:szCs w:val="24"/>
        </w:rPr>
        <w:t xml:space="preserve"> in PUBMED indexed journal</w:t>
      </w:r>
      <w:r w:rsidR="00C702DD" w:rsidRPr="00B849BA">
        <w:rPr>
          <w:rFonts w:ascii="Times New Roman" w:hAnsi="Times New Roman" w:cs="Times New Roman"/>
          <w:sz w:val="24"/>
          <w:szCs w:val="24"/>
        </w:rPr>
        <w:t>s</w:t>
      </w:r>
      <w:r w:rsidRPr="00B849BA">
        <w:rPr>
          <w:rFonts w:ascii="Times New Roman" w:hAnsi="Times New Roman" w:cs="Times New Roman"/>
          <w:sz w:val="24"/>
          <w:szCs w:val="24"/>
        </w:rPr>
        <w:t xml:space="preserve"> will be given preferences.</w:t>
      </w:r>
    </w:p>
    <w:p w:rsidR="00370706" w:rsidRPr="00B849BA" w:rsidRDefault="00370706" w:rsidP="0037070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555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Any Post -doctoral research / past experience in Viral infectious disease diagnosis, epidemiological studies will be given preference.</w:t>
      </w:r>
    </w:p>
    <w:p w:rsidR="004E25EE" w:rsidRPr="00B849BA" w:rsidRDefault="004E25EE" w:rsidP="0037070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555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Working experience in NGS with demonstrable knowledge backed up by publications will be given high priority. </w:t>
      </w:r>
    </w:p>
    <w:p w:rsidR="00370706" w:rsidRPr="00B849BA" w:rsidRDefault="00370706" w:rsidP="0037070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555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Working experience of tissue culture</w:t>
      </w:r>
      <w:r w:rsidR="00C702DD" w:rsidRPr="00B849BA">
        <w:rPr>
          <w:rFonts w:ascii="Times New Roman" w:hAnsi="Times New Roman" w:cs="Times New Roman"/>
          <w:sz w:val="24"/>
          <w:szCs w:val="24"/>
        </w:rPr>
        <w:t>/</w:t>
      </w:r>
      <w:r w:rsidRPr="00B849BA">
        <w:rPr>
          <w:rFonts w:ascii="Times New Roman" w:hAnsi="Times New Roman" w:cs="Times New Roman"/>
          <w:sz w:val="24"/>
          <w:szCs w:val="24"/>
        </w:rPr>
        <w:t>virus harvesting</w:t>
      </w:r>
      <w:r w:rsidR="00C702DD" w:rsidRPr="00B849BA">
        <w:rPr>
          <w:rFonts w:ascii="Times New Roman" w:hAnsi="Times New Roman" w:cs="Times New Roman"/>
          <w:sz w:val="24"/>
          <w:szCs w:val="24"/>
        </w:rPr>
        <w:t>/</w:t>
      </w:r>
      <w:r w:rsidRPr="00B849BA">
        <w:rPr>
          <w:rFonts w:ascii="Times New Roman" w:hAnsi="Times New Roman" w:cs="Times New Roman"/>
          <w:sz w:val="24"/>
          <w:szCs w:val="24"/>
        </w:rPr>
        <w:t xml:space="preserve">cell line maintenance / viral gene expression study/ genetic basis of viral pathogenesis / </w:t>
      </w:r>
      <w:r w:rsidR="004E25EE" w:rsidRPr="00B849BA">
        <w:rPr>
          <w:rFonts w:ascii="Times New Roman" w:hAnsi="Times New Roman" w:cs="Times New Roman"/>
          <w:sz w:val="24"/>
          <w:szCs w:val="24"/>
        </w:rPr>
        <w:t xml:space="preserve">viral diagnostic genetic marker is desirable. </w:t>
      </w:r>
    </w:p>
    <w:p w:rsidR="004E25EE" w:rsidRPr="00B849BA" w:rsidRDefault="00370706" w:rsidP="00B9674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62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Knowledge of Computer Applications (Word, </w:t>
      </w:r>
      <w:r w:rsidR="00FF7A92" w:rsidRPr="00B849BA">
        <w:rPr>
          <w:rFonts w:ascii="Times New Roman" w:hAnsi="Times New Roman" w:cs="Times New Roman"/>
          <w:sz w:val="24"/>
          <w:szCs w:val="24"/>
        </w:rPr>
        <w:t>PowerPoint</w:t>
      </w:r>
      <w:r w:rsidRPr="00B849BA">
        <w:rPr>
          <w:rFonts w:ascii="Times New Roman" w:hAnsi="Times New Roman" w:cs="Times New Roman"/>
          <w:sz w:val="24"/>
          <w:szCs w:val="24"/>
        </w:rPr>
        <w:t xml:space="preserve">, Excel, Sequence phylogenetic </w:t>
      </w:r>
      <w:r w:rsidRPr="00B849BA">
        <w:rPr>
          <w:rFonts w:ascii="Times New Roman" w:hAnsi="Times New Roman" w:cs="Times New Roman"/>
          <w:sz w:val="24"/>
          <w:szCs w:val="24"/>
        </w:rPr>
        <w:lastRenderedPageBreak/>
        <w:t>analysis software, Business Inte</w:t>
      </w:r>
      <w:r w:rsidR="00C702DD" w:rsidRPr="00B849BA">
        <w:rPr>
          <w:rFonts w:ascii="Times New Roman" w:hAnsi="Times New Roman" w:cs="Times New Roman"/>
          <w:sz w:val="24"/>
          <w:szCs w:val="24"/>
        </w:rPr>
        <w:t>lligence tools, Data Management).</w:t>
      </w:r>
    </w:p>
    <w:p w:rsidR="00B96746" w:rsidRPr="00B849BA" w:rsidRDefault="00370706" w:rsidP="00B9674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62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Working knowledge of molecular bioinformatic</w:t>
      </w:r>
      <w:r w:rsidR="00C702DD" w:rsidRPr="00B849BA">
        <w:rPr>
          <w:rFonts w:ascii="Times New Roman" w:hAnsi="Times New Roman" w:cs="Times New Roman"/>
          <w:sz w:val="24"/>
          <w:szCs w:val="24"/>
        </w:rPr>
        <w:t>s</w:t>
      </w:r>
      <w:r w:rsidRPr="00B849BA">
        <w:rPr>
          <w:rFonts w:ascii="Times New Roman" w:hAnsi="Times New Roman" w:cs="Times New Roman"/>
          <w:sz w:val="24"/>
          <w:szCs w:val="24"/>
        </w:rPr>
        <w:t xml:space="preserve"> tools like Bio edit, BLAST, Primer and Probe designing, phylogenetic analysis</w:t>
      </w:r>
      <w:r w:rsidR="00C702DD" w:rsidRPr="00B849BA">
        <w:rPr>
          <w:rFonts w:ascii="Times New Roman" w:hAnsi="Times New Roman" w:cs="Times New Roman"/>
          <w:sz w:val="24"/>
          <w:szCs w:val="24"/>
        </w:rPr>
        <w:t>,</w:t>
      </w:r>
      <w:r w:rsidRPr="00B849BA">
        <w:rPr>
          <w:rFonts w:ascii="Times New Roman" w:hAnsi="Times New Roman" w:cs="Times New Roman"/>
          <w:sz w:val="24"/>
          <w:szCs w:val="24"/>
        </w:rPr>
        <w:t xml:space="preserve"> and sequence.</w:t>
      </w:r>
    </w:p>
    <w:p w:rsidR="004E25EE" w:rsidRPr="00B849BA" w:rsidRDefault="004E25EE" w:rsidP="00B96746">
      <w:pPr>
        <w:pStyle w:val="ListParagraph"/>
        <w:numPr>
          <w:ilvl w:val="1"/>
          <w:numId w:val="2"/>
        </w:numPr>
        <w:tabs>
          <w:tab w:val="left" w:pos="1199"/>
          <w:tab w:val="left" w:pos="1201"/>
        </w:tabs>
        <w:autoSpaceDE w:val="0"/>
        <w:autoSpaceDN w:val="0"/>
        <w:spacing w:line="360" w:lineRule="auto"/>
        <w:ind w:left="0" w:right="30" w:hanging="62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Demonstrable writing skills (manuscript, </w:t>
      </w:r>
      <w:r w:rsidR="00C702DD" w:rsidRPr="00B849BA">
        <w:rPr>
          <w:rFonts w:ascii="Times New Roman" w:hAnsi="Times New Roman" w:cs="Times New Roman"/>
          <w:sz w:val="24"/>
          <w:szCs w:val="24"/>
        </w:rPr>
        <w:t>scientific write-up, summa</w:t>
      </w:r>
      <w:r w:rsidRPr="00B849BA">
        <w:rPr>
          <w:rFonts w:ascii="Times New Roman" w:hAnsi="Times New Roman" w:cs="Times New Roman"/>
          <w:sz w:val="24"/>
          <w:szCs w:val="24"/>
        </w:rPr>
        <w:t>ry writing of events</w:t>
      </w:r>
      <w:r w:rsidR="00C702DD" w:rsidRPr="00B849BA">
        <w:rPr>
          <w:rFonts w:ascii="Times New Roman" w:hAnsi="Times New Roman" w:cs="Times New Roman"/>
          <w:sz w:val="24"/>
          <w:szCs w:val="24"/>
        </w:rPr>
        <w:t>,</w:t>
      </w:r>
      <w:r w:rsidRPr="00B849BA">
        <w:rPr>
          <w:rFonts w:ascii="Times New Roman" w:hAnsi="Times New Roman" w:cs="Times New Roman"/>
          <w:sz w:val="24"/>
          <w:szCs w:val="24"/>
        </w:rPr>
        <w:t xml:space="preserve"> etc.) </w:t>
      </w:r>
      <w:r w:rsidR="00C702DD" w:rsidRPr="00B849BA">
        <w:rPr>
          <w:rFonts w:ascii="Times New Roman" w:hAnsi="Times New Roman" w:cs="Times New Roman"/>
          <w:sz w:val="24"/>
          <w:szCs w:val="24"/>
        </w:rPr>
        <w:t>are</w:t>
      </w:r>
      <w:r w:rsidRPr="00B849BA">
        <w:rPr>
          <w:rFonts w:ascii="Times New Roman" w:hAnsi="Times New Roman" w:cs="Times New Roman"/>
          <w:sz w:val="24"/>
          <w:szCs w:val="24"/>
        </w:rPr>
        <w:t xml:space="preserve"> most welcome. </w:t>
      </w:r>
    </w:p>
    <w:p w:rsidR="00370706" w:rsidRPr="00B849BA" w:rsidRDefault="00370706" w:rsidP="00370706">
      <w:pPr>
        <w:pStyle w:val="ListParagraph"/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 xml:space="preserve">Job description: 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Real</w:t>
      </w:r>
      <w:r w:rsidR="00C702DD" w:rsidRPr="00B849BA">
        <w:rPr>
          <w:rFonts w:ascii="Times New Roman" w:hAnsi="Times New Roman" w:cs="Times New Roman"/>
          <w:sz w:val="24"/>
          <w:szCs w:val="24"/>
        </w:rPr>
        <w:t>-</w:t>
      </w:r>
      <w:r w:rsidRPr="00B849BA">
        <w:rPr>
          <w:rFonts w:ascii="Times New Roman" w:hAnsi="Times New Roman" w:cs="Times New Roman"/>
          <w:sz w:val="24"/>
          <w:szCs w:val="24"/>
        </w:rPr>
        <w:t xml:space="preserve">time assessment of any viral outbreak if occur in </w:t>
      </w:r>
      <w:r w:rsidR="004E25EE" w:rsidRPr="00B849BA">
        <w:rPr>
          <w:rFonts w:ascii="Times New Roman" w:hAnsi="Times New Roman" w:cs="Times New Roman"/>
          <w:sz w:val="24"/>
          <w:szCs w:val="24"/>
        </w:rPr>
        <w:t>Uttarakhand &amp; adjoining areas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Coordination with state health personal in control measurement of any viral outbreak.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Ensuring the proper sample collection and its transportation by health workers in case of laboratory investigation of any viral outbreak in </w:t>
      </w:r>
      <w:r w:rsidR="004E25EE" w:rsidRPr="00B849BA">
        <w:rPr>
          <w:rFonts w:ascii="Times New Roman" w:hAnsi="Times New Roman" w:cs="Times New Roman"/>
          <w:sz w:val="24"/>
          <w:szCs w:val="24"/>
        </w:rPr>
        <w:t>Uttarakhand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Routine diagnosis of all viral infections whose facilities are available in VRDL.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Conducting training and workshops for Medical colleges of </w:t>
      </w:r>
      <w:r w:rsidR="004E25EE" w:rsidRPr="00B849BA">
        <w:rPr>
          <w:rFonts w:ascii="Times New Roman" w:hAnsi="Times New Roman" w:cs="Times New Roman"/>
          <w:sz w:val="24"/>
          <w:szCs w:val="24"/>
        </w:rPr>
        <w:t>Uttarakhand</w:t>
      </w:r>
    </w:p>
    <w:p w:rsidR="000760C5" w:rsidRPr="00B849BA" w:rsidRDefault="000760C5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Writing of any significant laboratory work for publication in reputed journals.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Participating in research projects sanctioned.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Writing new research projects and working on it.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Completion of any other work assigned by PI and Co-PI for </w:t>
      </w:r>
      <w:r w:rsidR="00C702DD" w:rsidRPr="00B849BA">
        <w:rPr>
          <w:rFonts w:ascii="Times New Roman" w:hAnsi="Times New Roman" w:cs="Times New Roman"/>
          <w:sz w:val="24"/>
          <w:szCs w:val="24"/>
        </w:rPr>
        <w:t xml:space="preserve">the </w:t>
      </w:r>
      <w:r w:rsidRPr="00B849BA">
        <w:rPr>
          <w:rFonts w:ascii="Times New Roman" w:hAnsi="Times New Roman" w:cs="Times New Roman"/>
          <w:sz w:val="24"/>
          <w:szCs w:val="24"/>
        </w:rPr>
        <w:t>smooth functioning of VRDL.</w:t>
      </w:r>
    </w:p>
    <w:p w:rsidR="00370706" w:rsidRPr="00B849BA" w:rsidRDefault="00370706" w:rsidP="00370706">
      <w:pPr>
        <w:pStyle w:val="ListParagraph"/>
        <w:numPr>
          <w:ilvl w:val="0"/>
          <w:numId w:val="4"/>
        </w:num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Supervision and management of other staff employed in VRDL.</w:t>
      </w:r>
    </w:p>
    <w:p w:rsidR="00066FDB" w:rsidRPr="00B849BA" w:rsidRDefault="00066FDB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446C6" w:rsidRPr="00B849BA" w:rsidRDefault="00B446C6" w:rsidP="00B446C6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Position: Research Scientist I (Medical) </w:t>
      </w:r>
    </w:p>
    <w:p w:rsidR="00066FDB" w:rsidRPr="00B849BA" w:rsidRDefault="00066FDB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E822CD" w:rsidRPr="00B849BA" w:rsidRDefault="00E822CD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ssential qualification: </w:t>
      </w:r>
    </w:p>
    <w:p w:rsidR="00E822CD" w:rsidRPr="00B849BA" w:rsidRDefault="00E822CD" w:rsidP="00E822CD">
      <w:pPr>
        <w:spacing w:line="225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*MBBS / BDS / B.V.Sc. recognized by MCI / DCI / VCI respectively.</w:t>
      </w:r>
    </w:p>
    <w:p w:rsidR="002463D7" w:rsidRPr="00B849BA" w:rsidRDefault="002463D7" w:rsidP="002463D7">
      <w:pPr>
        <w:tabs>
          <w:tab w:val="left" w:pos="840"/>
        </w:tabs>
        <w:autoSpaceDE w:val="0"/>
        <w:autoSpaceDN w:val="0"/>
        <w:spacing w:line="360" w:lineRule="auto"/>
        <w:ind w:right="115"/>
        <w:rPr>
          <w:rFonts w:ascii="Times New Roman" w:hAnsi="Times New Roman" w:cs="Times New Roman"/>
          <w:sz w:val="24"/>
          <w:szCs w:val="24"/>
        </w:rPr>
      </w:pPr>
    </w:p>
    <w:p w:rsidR="002463D7" w:rsidRPr="00B849BA" w:rsidRDefault="002463D7" w:rsidP="002463D7">
      <w:pPr>
        <w:tabs>
          <w:tab w:val="left" w:pos="840"/>
        </w:tabs>
        <w:autoSpaceDE w:val="0"/>
        <w:autoSpaceDN w:val="0"/>
        <w:spacing w:line="360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Minimum 1 years research/training experience in a research lab of national importance. </w:t>
      </w:r>
    </w:p>
    <w:p w:rsidR="002463D7" w:rsidRPr="00B849BA" w:rsidRDefault="002463D7" w:rsidP="00E822CD">
      <w:pPr>
        <w:spacing w:line="225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822CD" w:rsidRPr="00B849BA" w:rsidRDefault="00E822CD" w:rsidP="00E822CD">
      <w:pPr>
        <w:pStyle w:val="Heading1"/>
        <w:spacing w:before="205"/>
        <w:ind w:left="0" w:right="3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>Desirable Qualifications</w:t>
      </w:r>
      <w:r w:rsidRPr="00B849BA">
        <w:rPr>
          <w:rFonts w:ascii="Times New Roman" w:hAnsi="Times New Roman" w:cs="Times New Roman"/>
          <w:sz w:val="24"/>
          <w:szCs w:val="24"/>
        </w:rPr>
        <w:t>:</w:t>
      </w:r>
    </w:p>
    <w:p w:rsidR="00E822CD" w:rsidRPr="00B849BA" w:rsidRDefault="00E822CD" w:rsidP="00E822CD">
      <w:pPr>
        <w:spacing w:line="225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63D7" w:rsidRPr="00B849BA" w:rsidRDefault="002463D7" w:rsidP="002463D7">
      <w:pPr>
        <w:tabs>
          <w:tab w:val="left" w:pos="840"/>
        </w:tabs>
        <w:autoSpaceDE w:val="0"/>
        <w:autoSpaceDN w:val="0"/>
        <w:spacing w:line="360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Demonstrable experience/expertise in viral outbreak diagnosis as evidenced by scientific publication.</w:t>
      </w:r>
    </w:p>
    <w:p w:rsidR="002463D7" w:rsidRPr="00B849BA" w:rsidRDefault="002463D7" w:rsidP="00E822CD">
      <w:pPr>
        <w:spacing w:line="225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822CD" w:rsidRPr="00B849BA" w:rsidRDefault="00E822CD" w:rsidP="00E822CD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Knowledge of Computer Applications &amp; DataManagement.</w:t>
      </w:r>
    </w:p>
    <w:p w:rsidR="00E822CD" w:rsidRPr="00B849BA" w:rsidRDefault="00E822CD" w:rsidP="00E822CD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:rsidR="00E822CD" w:rsidRPr="00B849BA" w:rsidRDefault="00E822CD" w:rsidP="00E822CD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Writing skill (manuscript/scientific write up)</w:t>
      </w:r>
    </w:p>
    <w:p w:rsidR="00E822CD" w:rsidRPr="00B849BA" w:rsidRDefault="00E822CD" w:rsidP="00E822CD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:rsidR="00E822CD" w:rsidRPr="00B849BA" w:rsidRDefault="00E822CD" w:rsidP="00E822CD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Post-graduate degree/Diploma in laboratory sciences </w:t>
      </w:r>
    </w:p>
    <w:p w:rsidR="00E822CD" w:rsidRPr="00B849BA" w:rsidRDefault="00E822CD" w:rsidP="00E822CD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:rsidR="00B446C6" w:rsidRPr="00B849BA" w:rsidRDefault="00B446C6" w:rsidP="00B446C6">
      <w:pPr>
        <w:pStyle w:val="ListParagraph"/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Job description: </w:t>
      </w:r>
    </w:p>
    <w:p w:rsidR="00B446C6" w:rsidRPr="00B849BA" w:rsidRDefault="00B446C6" w:rsidP="00B446C6">
      <w:pPr>
        <w:spacing w:line="225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Similar to Research scientists II</w:t>
      </w:r>
    </w:p>
    <w:p w:rsidR="00B446C6" w:rsidRPr="00B849BA" w:rsidRDefault="00B446C6" w:rsidP="00B446C6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Position: Research Scientist I (Non</w:t>
      </w:r>
      <w:r w:rsidR="00C702DD"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-</w:t>
      </w: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Medical) </w:t>
      </w:r>
    </w:p>
    <w:p w:rsidR="00E04BCC" w:rsidRPr="00B849BA" w:rsidRDefault="00E04BCC" w:rsidP="00E04BCC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ssential qualification: </w:t>
      </w:r>
    </w:p>
    <w:p w:rsidR="00E822CD" w:rsidRPr="00B849BA" w:rsidRDefault="00E822CD" w:rsidP="00E822CD">
      <w:pPr>
        <w:spacing w:line="225" w:lineRule="auto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1st class Master’s degree in relevant subject</w:t>
      </w:r>
      <w:r w:rsidR="0017760D" w:rsidRPr="00B849BA">
        <w:rPr>
          <w:rFonts w:ascii="Times New Roman" w:hAnsi="Times New Roman" w:cs="Times New Roman"/>
          <w:sz w:val="24"/>
          <w:szCs w:val="24"/>
        </w:rPr>
        <w:t xml:space="preserve"> [Microbiology / Biotechnology / Virology/Veterinary lab discipline(Microbiology, virology, biotechnology)] </w:t>
      </w:r>
      <w:r w:rsidRPr="00B849BA">
        <w:rPr>
          <w:rFonts w:ascii="Times New Roman" w:hAnsi="Times New Roman" w:cs="Times New Roman"/>
          <w:sz w:val="24"/>
          <w:szCs w:val="24"/>
        </w:rPr>
        <w:t xml:space="preserve"> from a</w:t>
      </w:r>
      <w:r w:rsidR="0017760D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recognized and well</w:t>
      </w:r>
      <w:r w:rsidR="00C702DD" w:rsidRPr="00B849BA">
        <w:rPr>
          <w:rFonts w:ascii="Times New Roman" w:hAnsi="Times New Roman" w:cs="Times New Roman"/>
          <w:sz w:val="24"/>
          <w:szCs w:val="24"/>
        </w:rPr>
        <w:t>-</w:t>
      </w:r>
      <w:r w:rsidRPr="00B849BA">
        <w:rPr>
          <w:rFonts w:ascii="Times New Roman" w:hAnsi="Times New Roman" w:cs="Times New Roman"/>
          <w:sz w:val="24"/>
          <w:szCs w:val="24"/>
        </w:rPr>
        <w:t>known university (</w:t>
      </w:r>
      <w:r w:rsidR="0017760D" w:rsidRPr="00B849BA">
        <w:rPr>
          <w:rFonts w:ascii="Times New Roman" w:hAnsi="Times New Roman" w:cs="Times New Roman"/>
          <w:sz w:val="24"/>
          <w:szCs w:val="24"/>
        </w:rPr>
        <w:t xml:space="preserve">e.g. </w:t>
      </w:r>
      <w:r w:rsidRPr="00B849BA">
        <w:rPr>
          <w:rFonts w:ascii="Times New Roman" w:hAnsi="Times New Roman" w:cs="Times New Roman"/>
          <w:sz w:val="24"/>
          <w:szCs w:val="24"/>
        </w:rPr>
        <w:t>INI, Central University</w:t>
      </w:r>
      <w:r w:rsidR="0017760D" w:rsidRPr="00B849BA">
        <w:rPr>
          <w:rFonts w:ascii="Times New Roman" w:hAnsi="Times New Roman" w:cs="Times New Roman"/>
          <w:sz w:val="24"/>
          <w:szCs w:val="24"/>
        </w:rPr>
        <w:t xml:space="preserve"> etc.) with two  (02) years of research experience in the relevant subject.</w:t>
      </w:r>
    </w:p>
    <w:p w:rsidR="00E822CD" w:rsidRPr="00B849BA" w:rsidRDefault="0017760D" w:rsidP="00E822CD">
      <w:pPr>
        <w:spacing w:line="225" w:lineRule="auto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822CD" w:rsidRPr="00B849BA" w:rsidRDefault="00E822CD" w:rsidP="00E822CD">
      <w:pPr>
        <w:spacing w:line="225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Or</w:t>
      </w:r>
    </w:p>
    <w:p w:rsidR="00E822CD" w:rsidRPr="00B849BA" w:rsidRDefault="00E822CD" w:rsidP="00E822CD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2nd class M. Sc. + Ph.D</w:t>
      </w:r>
      <w:r w:rsidR="00C702DD" w:rsidRPr="00B849BA">
        <w:rPr>
          <w:rFonts w:ascii="Times New Roman" w:hAnsi="Times New Roman" w:cs="Times New Roman"/>
          <w:sz w:val="24"/>
          <w:szCs w:val="24"/>
        </w:rPr>
        <w:t>.</w:t>
      </w:r>
      <w:r w:rsidRPr="00B849BA">
        <w:rPr>
          <w:rFonts w:ascii="Times New Roman" w:hAnsi="Times New Roman" w:cs="Times New Roman"/>
          <w:sz w:val="24"/>
          <w:szCs w:val="24"/>
        </w:rPr>
        <w:t xml:space="preserve"> degree in relevant subject from a recognized and well</w:t>
      </w:r>
      <w:r w:rsidR="00C702DD" w:rsidRPr="00B849BA">
        <w:rPr>
          <w:rFonts w:ascii="Times New Roman" w:hAnsi="Times New Roman" w:cs="Times New Roman"/>
          <w:sz w:val="24"/>
          <w:szCs w:val="24"/>
        </w:rPr>
        <w:t>-</w:t>
      </w:r>
      <w:r w:rsidRPr="00B849BA">
        <w:rPr>
          <w:rFonts w:ascii="Times New Roman" w:hAnsi="Times New Roman" w:cs="Times New Roman"/>
          <w:sz w:val="24"/>
          <w:szCs w:val="24"/>
        </w:rPr>
        <w:t>known university.</w:t>
      </w:r>
    </w:p>
    <w:p w:rsidR="00E04BCC" w:rsidRPr="00B849BA" w:rsidRDefault="00E04BCC" w:rsidP="00E04BCC">
      <w:pPr>
        <w:pStyle w:val="Heading1"/>
        <w:spacing w:before="205"/>
        <w:ind w:left="0" w:right="3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>Desirable Qualifications</w:t>
      </w:r>
      <w:r w:rsidRPr="00B849BA">
        <w:rPr>
          <w:rFonts w:ascii="Times New Roman" w:hAnsi="Times New Roman" w:cs="Times New Roman"/>
          <w:sz w:val="24"/>
          <w:szCs w:val="24"/>
        </w:rPr>
        <w:t>:</w:t>
      </w:r>
    </w:p>
    <w:p w:rsidR="00E04BCC" w:rsidRPr="00B849BA" w:rsidRDefault="00E04BCC" w:rsidP="00E04BCC">
      <w:pPr>
        <w:tabs>
          <w:tab w:val="left" w:pos="840"/>
        </w:tabs>
        <w:autoSpaceDE w:val="0"/>
        <w:autoSpaceDN w:val="0"/>
        <w:spacing w:line="360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Additional Post-doctoral research</w:t>
      </w:r>
      <w:r w:rsidR="00C702DD" w:rsidRPr="00B849BA">
        <w:rPr>
          <w:rFonts w:ascii="Times New Roman" w:hAnsi="Times New Roman" w:cs="Times New Roman"/>
          <w:sz w:val="24"/>
          <w:szCs w:val="24"/>
        </w:rPr>
        <w:t>/</w:t>
      </w:r>
      <w:r w:rsidRPr="00B849BA">
        <w:rPr>
          <w:rFonts w:ascii="Times New Roman" w:hAnsi="Times New Roman" w:cs="Times New Roman"/>
          <w:sz w:val="24"/>
          <w:szCs w:val="24"/>
        </w:rPr>
        <w:t>training experience in viral outbreak diagnosis as evidenced by scientific publication.</w:t>
      </w:r>
    </w:p>
    <w:p w:rsidR="00E04BCC" w:rsidRPr="00B849BA" w:rsidRDefault="00E04BCC" w:rsidP="00E04BCC">
      <w:pPr>
        <w:tabs>
          <w:tab w:val="left" w:pos="840"/>
        </w:tabs>
        <w:autoSpaceDE w:val="0"/>
        <w:autoSpaceDN w:val="0"/>
        <w:spacing w:line="360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Expertise in Molecular diagnostic methods – Conventional PCR, Gel run, Real</w:t>
      </w:r>
      <w:r w:rsidR="00C702DD" w:rsidRPr="00B849BA">
        <w:rPr>
          <w:rFonts w:ascii="Times New Roman" w:hAnsi="Times New Roman" w:cs="Times New Roman"/>
          <w:sz w:val="24"/>
          <w:szCs w:val="24"/>
        </w:rPr>
        <w:t>-</w:t>
      </w:r>
      <w:r w:rsidRPr="00B849BA">
        <w:rPr>
          <w:rFonts w:ascii="Times New Roman" w:hAnsi="Times New Roman" w:cs="Times New Roman"/>
          <w:sz w:val="24"/>
          <w:szCs w:val="24"/>
        </w:rPr>
        <w:t xml:space="preserve">time PCR </w:t>
      </w:r>
      <w:r w:rsidR="00C702DD" w:rsidRPr="00B849BA">
        <w:rPr>
          <w:rFonts w:ascii="Times New Roman" w:hAnsi="Times New Roman" w:cs="Times New Roman"/>
          <w:sz w:val="24"/>
          <w:szCs w:val="24"/>
        </w:rPr>
        <w:t>is</w:t>
      </w:r>
      <w:r w:rsidRPr="00B849BA">
        <w:rPr>
          <w:rFonts w:ascii="Times New Roman" w:hAnsi="Times New Roman" w:cs="Times New Roman"/>
          <w:sz w:val="24"/>
          <w:szCs w:val="24"/>
        </w:rPr>
        <w:t xml:space="preserve"> most desirable</w:t>
      </w:r>
    </w:p>
    <w:p w:rsidR="00E04BCC" w:rsidRPr="00B849BA" w:rsidRDefault="00E04BCC" w:rsidP="00E04BCC">
      <w:pPr>
        <w:tabs>
          <w:tab w:val="left" w:pos="840"/>
        </w:tabs>
        <w:autoSpaceDE w:val="0"/>
        <w:autoSpaceDN w:val="0"/>
        <w:spacing w:line="360" w:lineRule="auto"/>
        <w:ind w:right="115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Knowledge/exposure to sequencing technology (both capillary and NGS) is </w:t>
      </w:r>
      <w:r w:rsidR="00C702DD" w:rsidRPr="00B849BA">
        <w:rPr>
          <w:rFonts w:ascii="Times New Roman" w:hAnsi="Times New Roman" w:cs="Times New Roman"/>
          <w:sz w:val="24"/>
          <w:szCs w:val="24"/>
        </w:rPr>
        <w:t xml:space="preserve">an </w:t>
      </w:r>
      <w:r w:rsidRPr="00B849BA">
        <w:rPr>
          <w:rFonts w:ascii="Times New Roman" w:hAnsi="Times New Roman" w:cs="Times New Roman"/>
          <w:sz w:val="24"/>
          <w:szCs w:val="24"/>
        </w:rPr>
        <w:t>added advantage</w:t>
      </w:r>
    </w:p>
    <w:p w:rsidR="00E04BCC" w:rsidRPr="00B849BA" w:rsidRDefault="00E04BCC" w:rsidP="00E04BCC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Knowledge of Computer Applications &amp; DataManagement.</w:t>
      </w:r>
    </w:p>
    <w:p w:rsidR="00E04BCC" w:rsidRPr="00B849BA" w:rsidRDefault="00E04BCC" w:rsidP="00E04BCC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</w:p>
    <w:p w:rsidR="00E04BCC" w:rsidRPr="00B849BA" w:rsidRDefault="00E04BCC" w:rsidP="00E04BCC">
      <w:pPr>
        <w:tabs>
          <w:tab w:val="left" w:pos="839"/>
          <w:tab w:val="left" w:pos="840"/>
        </w:tabs>
        <w:autoSpaceDE w:val="0"/>
        <w:autoSpaceDN w:val="0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Writing skill (scientific write up)</w:t>
      </w:r>
    </w:p>
    <w:p w:rsidR="00B446C6" w:rsidRPr="00B849BA" w:rsidRDefault="00B446C6" w:rsidP="00B446C6">
      <w:pPr>
        <w:pStyle w:val="ListParagraph"/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B446C6" w:rsidRPr="00B849BA" w:rsidRDefault="00B446C6" w:rsidP="00B446C6">
      <w:pPr>
        <w:pStyle w:val="ListParagraph"/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 xml:space="preserve">Job description: </w:t>
      </w:r>
    </w:p>
    <w:p w:rsidR="00B446C6" w:rsidRPr="00B849BA" w:rsidRDefault="00B446C6" w:rsidP="00B446C6">
      <w:pPr>
        <w:spacing w:line="225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Similar to Research scientists II</w:t>
      </w:r>
    </w:p>
    <w:p w:rsidR="00E04BCC" w:rsidRPr="00B849BA" w:rsidRDefault="00E04BCC" w:rsidP="00E822CD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146B7E" w:rsidRPr="00B849BA" w:rsidRDefault="00146B7E" w:rsidP="00146B7E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Position: Research Assistant </w:t>
      </w:r>
    </w:p>
    <w:p w:rsidR="00146B7E" w:rsidRPr="00B849BA" w:rsidRDefault="00146B7E" w:rsidP="00E04BCC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E04BCC" w:rsidRPr="00B849BA" w:rsidRDefault="00E04BCC" w:rsidP="00E04BCC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ssential qualification: </w:t>
      </w:r>
    </w:p>
    <w:p w:rsidR="00E04BCC" w:rsidRPr="00B849BA" w:rsidRDefault="00E04BCC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Postgraduate degree in Life Science. </w:t>
      </w:r>
    </w:p>
    <w:p w:rsidR="00E04BCC" w:rsidRPr="00B849BA" w:rsidRDefault="00E04BCC" w:rsidP="00E04BCC">
      <w:pPr>
        <w:pStyle w:val="Heading1"/>
        <w:spacing w:before="205"/>
        <w:ind w:left="0" w:right="3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t>Desirable Qualifications</w:t>
      </w:r>
      <w:r w:rsidRPr="00B849BA">
        <w:rPr>
          <w:rFonts w:ascii="Times New Roman" w:hAnsi="Times New Roman" w:cs="Times New Roman"/>
          <w:sz w:val="24"/>
          <w:szCs w:val="24"/>
        </w:rPr>
        <w:t>:</w:t>
      </w:r>
    </w:p>
    <w:p w:rsidR="00E04BCC" w:rsidRPr="00B849BA" w:rsidRDefault="00E04BCC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Previous experience </w:t>
      </w:r>
      <w:r w:rsidR="00065352" w:rsidRPr="00B849BA">
        <w:rPr>
          <w:rFonts w:ascii="Times New Roman" w:hAnsi="Times New Roman" w:cs="Times New Roman"/>
          <w:sz w:val="24"/>
          <w:szCs w:val="24"/>
        </w:rPr>
        <w:t>of</w:t>
      </w:r>
      <w:r w:rsidRPr="00B849BA">
        <w:rPr>
          <w:rFonts w:ascii="Times New Roman" w:hAnsi="Times New Roman" w:cs="Times New Roman"/>
          <w:sz w:val="24"/>
          <w:szCs w:val="24"/>
        </w:rPr>
        <w:t xml:space="preserve"> working</w:t>
      </w:r>
      <w:r w:rsidR="00065352" w:rsidRPr="00B849BA">
        <w:rPr>
          <w:rFonts w:ascii="Times New Roman" w:hAnsi="Times New Roman" w:cs="Times New Roman"/>
          <w:sz w:val="24"/>
          <w:szCs w:val="24"/>
        </w:rPr>
        <w:t xml:space="preserve"> in a</w:t>
      </w:r>
      <w:r w:rsidRPr="00B849BA">
        <w:rPr>
          <w:rFonts w:ascii="Times New Roman" w:hAnsi="Times New Roman" w:cs="Times New Roman"/>
          <w:sz w:val="24"/>
          <w:szCs w:val="24"/>
        </w:rPr>
        <w:t xml:space="preserve"> research lab</w:t>
      </w:r>
    </w:p>
    <w:p w:rsidR="00E04BCC" w:rsidRPr="00B849BA" w:rsidRDefault="00E04BCC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Aptitude for research</w:t>
      </w:r>
    </w:p>
    <w:p w:rsidR="00146B7E" w:rsidRPr="00B849BA" w:rsidRDefault="00146B7E" w:rsidP="00146B7E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</w:p>
    <w:p w:rsidR="00146B7E" w:rsidRPr="00B849BA" w:rsidRDefault="00146B7E" w:rsidP="00146B7E">
      <w:pPr>
        <w:pStyle w:val="Heading1"/>
        <w:spacing w:before="0"/>
        <w:ind w:left="0" w:right="60"/>
        <w:jc w:val="left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Position: Laboratory Technician</w:t>
      </w:r>
    </w:p>
    <w:p w:rsidR="00146B7E" w:rsidRPr="00B849BA" w:rsidRDefault="00146B7E" w:rsidP="00E04BCC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E04BCC" w:rsidRPr="00B849BA" w:rsidRDefault="00E04BCC" w:rsidP="00E04BCC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Essential qualification: </w:t>
      </w:r>
    </w:p>
    <w:p w:rsidR="00E04BCC" w:rsidRPr="00B849BA" w:rsidRDefault="00E04BCC" w:rsidP="00066FDB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B. Sc. in Medical Laboratory Technology from a recognized institute or High School with 5 years Lab. Experience.</w:t>
      </w:r>
    </w:p>
    <w:p w:rsidR="00146B7E" w:rsidRPr="00B849BA" w:rsidRDefault="00146B7E" w:rsidP="00146B7E">
      <w:pPr>
        <w:pStyle w:val="Heading1"/>
        <w:spacing w:before="205"/>
        <w:ind w:left="0" w:right="30"/>
        <w:jc w:val="left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b/>
          <w:bCs/>
          <w:sz w:val="24"/>
          <w:szCs w:val="24"/>
        </w:rPr>
        <w:lastRenderedPageBreak/>
        <w:t>Desirable Qualifications</w:t>
      </w:r>
      <w:r w:rsidRPr="00B849BA">
        <w:rPr>
          <w:rFonts w:ascii="Times New Roman" w:hAnsi="Times New Roman" w:cs="Times New Roman"/>
          <w:sz w:val="24"/>
          <w:szCs w:val="24"/>
        </w:rPr>
        <w:t>:</w:t>
      </w:r>
    </w:p>
    <w:p w:rsidR="00E04BCC" w:rsidRPr="00B849BA" w:rsidRDefault="00E04BCC" w:rsidP="00E04BCC">
      <w:pPr>
        <w:tabs>
          <w:tab w:val="left" w:pos="841"/>
        </w:tabs>
        <w:autoSpaceDE w:val="0"/>
        <w:autoSpaceDN w:val="0"/>
        <w:spacing w:before="1" w:line="360" w:lineRule="auto"/>
        <w:ind w:right="30"/>
        <w:jc w:val="both"/>
        <w:rPr>
          <w:rFonts w:ascii="Times New Roman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Previous experience </w:t>
      </w:r>
      <w:r w:rsidR="00065352" w:rsidRPr="00B849BA">
        <w:rPr>
          <w:rFonts w:ascii="Times New Roman" w:hAnsi="Times New Roman" w:cs="Times New Roman"/>
          <w:sz w:val="24"/>
          <w:szCs w:val="24"/>
        </w:rPr>
        <w:t xml:space="preserve">of </w:t>
      </w:r>
      <w:r w:rsidRPr="00B849BA">
        <w:rPr>
          <w:rFonts w:ascii="Times New Roman" w:hAnsi="Times New Roman" w:cs="Times New Roman"/>
          <w:sz w:val="24"/>
          <w:szCs w:val="24"/>
        </w:rPr>
        <w:t>working</w:t>
      </w:r>
      <w:r w:rsidR="00065352" w:rsidRPr="00B849BA">
        <w:rPr>
          <w:rFonts w:ascii="Times New Roman" w:hAnsi="Times New Roman" w:cs="Times New Roman"/>
          <w:sz w:val="24"/>
          <w:szCs w:val="24"/>
        </w:rPr>
        <w:t xml:space="preserve"> in a</w:t>
      </w:r>
      <w:r w:rsidRPr="00B849BA">
        <w:rPr>
          <w:rFonts w:ascii="Times New Roman" w:hAnsi="Times New Roman" w:cs="Times New Roman"/>
          <w:sz w:val="24"/>
          <w:szCs w:val="24"/>
        </w:rPr>
        <w:t xml:space="preserve"> research lab</w:t>
      </w:r>
    </w:p>
    <w:p w:rsidR="00370706" w:rsidRPr="00B849BA" w:rsidRDefault="00370706" w:rsidP="00B96746">
      <w:pPr>
        <w:spacing w:before="39"/>
        <w:ind w:left="3465" w:right="2505"/>
        <w:jc w:val="center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b/>
          <w:sz w:val="24"/>
          <w:szCs w:val="24"/>
        </w:rPr>
        <w:t>Terms and</w:t>
      </w:r>
      <w:r w:rsidR="00B849BA" w:rsidRPr="00B849B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96746" w:rsidRPr="00B849BA">
        <w:rPr>
          <w:rFonts w:ascii="Times New Roman" w:hAnsi="Times New Roman" w:cs="Times New Roman"/>
          <w:b/>
          <w:spacing w:val="-1"/>
          <w:sz w:val="24"/>
          <w:szCs w:val="24"/>
        </w:rPr>
        <w:t>Co</w:t>
      </w:r>
      <w:r w:rsidRPr="00B849BA">
        <w:rPr>
          <w:rFonts w:ascii="Times New Roman" w:hAnsi="Times New Roman" w:cs="Times New Roman"/>
          <w:b/>
          <w:sz w:val="24"/>
          <w:szCs w:val="24"/>
        </w:rPr>
        <w:t>nditions</w:t>
      </w:r>
    </w:p>
    <w:p w:rsidR="00370706" w:rsidRPr="00B849BA" w:rsidRDefault="00370706" w:rsidP="00370706">
      <w:pPr>
        <w:spacing w:before="1"/>
        <w:rPr>
          <w:rFonts w:ascii="Times New Roman" w:eastAsia="Bookman Old Style" w:hAnsi="Times New Roman" w:cs="Times New Roman"/>
          <w:b/>
          <w:bCs/>
          <w:sz w:val="24"/>
          <w:szCs w:val="24"/>
        </w:rPr>
      </w:pPr>
    </w:p>
    <w:p w:rsidR="000760C5" w:rsidRPr="00B849BA" w:rsidRDefault="000760C5" w:rsidP="00370706">
      <w:pPr>
        <w:pStyle w:val="ListParagraph"/>
        <w:numPr>
          <w:ilvl w:val="0"/>
          <w:numId w:val="5"/>
        </w:numPr>
        <w:tabs>
          <w:tab w:val="left" w:pos="833"/>
        </w:tabs>
        <w:ind w:right="10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T</w:t>
      </w:r>
      <w:r w:rsidR="00370706" w:rsidRPr="00B849BA">
        <w:rPr>
          <w:rFonts w:ascii="Times New Roman" w:hAnsi="Times New Roman" w:cs="Times New Roman"/>
          <w:sz w:val="24"/>
          <w:szCs w:val="24"/>
        </w:rPr>
        <w:t>he above</w:t>
      </w:r>
      <w:r w:rsidRPr="00B849BA">
        <w:rPr>
          <w:rFonts w:ascii="Times New Roman" w:hAnsi="Times New Roman" w:cs="Times New Roman"/>
          <w:sz w:val="24"/>
          <w:szCs w:val="24"/>
        </w:rPr>
        <w:t>-</w:t>
      </w:r>
      <w:r w:rsidR="00370706" w:rsidRPr="00B849BA">
        <w:rPr>
          <w:rFonts w:ascii="Times New Roman" w:hAnsi="Times New Roman" w:cs="Times New Roman"/>
          <w:sz w:val="24"/>
          <w:szCs w:val="24"/>
        </w:rPr>
        <w:t xml:space="preserve"> mentioned vacanc</w:t>
      </w:r>
      <w:r w:rsidR="00B849BA" w:rsidRPr="00B849BA">
        <w:rPr>
          <w:rFonts w:ascii="Times New Roman" w:hAnsi="Times New Roman" w:cs="Times New Roman"/>
          <w:sz w:val="24"/>
          <w:szCs w:val="24"/>
        </w:rPr>
        <w:t>ies are</w:t>
      </w:r>
      <w:r w:rsidR="00370706" w:rsidRPr="00B849BA">
        <w:rPr>
          <w:rFonts w:ascii="Times New Roman" w:hAnsi="Times New Roman" w:cs="Times New Roman"/>
          <w:sz w:val="24"/>
          <w:szCs w:val="24"/>
        </w:rPr>
        <w:t xml:space="preserve"> for </w:t>
      </w:r>
      <w:r w:rsidRPr="00B849BA">
        <w:rPr>
          <w:rFonts w:ascii="Times New Roman" w:hAnsi="Times New Roman" w:cs="Times New Roman"/>
          <w:sz w:val="24"/>
          <w:szCs w:val="24"/>
        </w:rPr>
        <w:t xml:space="preserve">a </w:t>
      </w:r>
      <w:r w:rsidR="00370706" w:rsidRPr="00B849BA">
        <w:rPr>
          <w:rFonts w:ascii="Times New Roman" w:hAnsi="Times New Roman" w:cs="Times New Roman"/>
          <w:sz w:val="24"/>
          <w:szCs w:val="24"/>
        </w:rPr>
        <w:t>fixed tenure of one year (12 months)</w:t>
      </w:r>
      <w:r w:rsidR="004E25EE" w:rsidRPr="00B849BA">
        <w:rPr>
          <w:rFonts w:ascii="Times New Roman" w:hAnsi="Times New Roman" w:cs="Times New Roman"/>
          <w:sz w:val="24"/>
          <w:szCs w:val="24"/>
        </w:rPr>
        <w:t xml:space="preserve"> or till continuation of funding by DHR, Govt. of India. </w:t>
      </w:r>
    </w:p>
    <w:p w:rsidR="00370706" w:rsidRPr="00B849BA" w:rsidRDefault="000760C5" w:rsidP="00370706">
      <w:pPr>
        <w:pStyle w:val="ListParagraph"/>
        <w:numPr>
          <w:ilvl w:val="0"/>
          <w:numId w:val="5"/>
        </w:numPr>
        <w:tabs>
          <w:tab w:val="left" w:pos="833"/>
        </w:tabs>
        <w:ind w:right="10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The selection </w:t>
      </w:r>
      <w:r w:rsidR="00C702DD" w:rsidRPr="00B849BA">
        <w:rPr>
          <w:rFonts w:ascii="Times New Roman" w:hAnsi="Times New Roman" w:cs="Times New Roman"/>
          <w:sz w:val="24"/>
          <w:szCs w:val="24"/>
        </w:rPr>
        <w:t>should not be deemed as employment at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="00370706" w:rsidRPr="00B849BA">
        <w:rPr>
          <w:rFonts w:ascii="Times New Roman" w:hAnsi="Times New Roman" w:cs="Times New Roman"/>
          <w:sz w:val="24"/>
          <w:szCs w:val="24"/>
        </w:rPr>
        <w:t>AIIMS R</w:t>
      </w:r>
      <w:r w:rsidR="004E25EE" w:rsidRPr="00B849BA">
        <w:rPr>
          <w:rFonts w:ascii="Times New Roman" w:hAnsi="Times New Roman" w:cs="Times New Roman"/>
          <w:sz w:val="24"/>
          <w:szCs w:val="24"/>
        </w:rPr>
        <w:t>ishikesh</w:t>
      </w:r>
      <w:r w:rsidR="00370706" w:rsidRPr="00B849BA">
        <w:rPr>
          <w:rFonts w:ascii="Times New Roman" w:hAnsi="Times New Roman" w:cs="Times New Roman"/>
          <w:sz w:val="24"/>
          <w:szCs w:val="24"/>
        </w:rPr>
        <w:t>. Employment will automatically terminate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="00370706" w:rsidRPr="00B849BA">
        <w:rPr>
          <w:rFonts w:ascii="Times New Roman" w:hAnsi="Times New Roman" w:cs="Times New Roman"/>
          <w:sz w:val="24"/>
          <w:szCs w:val="24"/>
        </w:rPr>
        <w:t>upon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="00370706" w:rsidRPr="00B849BA">
        <w:rPr>
          <w:rFonts w:ascii="Times New Roman" w:hAnsi="Times New Roman" w:cs="Times New Roman"/>
          <w:sz w:val="24"/>
          <w:szCs w:val="24"/>
        </w:rPr>
        <w:t>completion of the 1 year (12 months) from the day of joining of duties and there is no liability for permanent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="00370706" w:rsidRPr="00B849BA">
        <w:rPr>
          <w:rFonts w:ascii="Times New Roman" w:hAnsi="Times New Roman" w:cs="Times New Roman"/>
          <w:sz w:val="24"/>
          <w:szCs w:val="24"/>
        </w:rPr>
        <w:t>employment on AIIMS, R</w:t>
      </w:r>
      <w:r w:rsidR="004E25EE" w:rsidRPr="00B849BA">
        <w:rPr>
          <w:rFonts w:ascii="Times New Roman" w:hAnsi="Times New Roman" w:cs="Times New Roman"/>
          <w:sz w:val="24"/>
          <w:szCs w:val="24"/>
        </w:rPr>
        <w:t>ishikesh</w:t>
      </w:r>
      <w:r w:rsidR="00C702DD" w:rsidRPr="00B849BA">
        <w:rPr>
          <w:rFonts w:ascii="Times New Roman" w:hAnsi="Times New Roman" w:cs="Times New Roman"/>
          <w:sz w:val="24"/>
          <w:szCs w:val="24"/>
        </w:rPr>
        <w:t>,</w:t>
      </w:r>
      <w:r w:rsidR="00370706" w:rsidRPr="00B849BA">
        <w:rPr>
          <w:rFonts w:ascii="Times New Roman" w:hAnsi="Times New Roman" w:cs="Times New Roman"/>
          <w:sz w:val="24"/>
          <w:szCs w:val="24"/>
        </w:rPr>
        <w:t xml:space="preserve"> or principal investigator. Also</w:t>
      </w:r>
      <w:r w:rsidRPr="00B849BA">
        <w:rPr>
          <w:rFonts w:ascii="Times New Roman" w:hAnsi="Times New Roman" w:cs="Times New Roman"/>
          <w:sz w:val="24"/>
          <w:szCs w:val="24"/>
        </w:rPr>
        <w:t>,</w:t>
      </w:r>
      <w:r w:rsidR="00370706" w:rsidRPr="00B849BA">
        <w:rPr>
          <w:rFonts w:ascii="Times New Roman" w:hAnsi="Times New Roman" w:cs="Times New Roman"/>
          <w:sz w:val="24"/>
          <w:szCs w:val="24"/>
        </w:rPr>
        <w:t xml:space="preserve"> the candidates have noright to claim permanent employment based on this job.</w:t>
      </w:r>
    </w:p>
    <w:p w:rsidR="00370706" w:rsidRPr="00B849BA" w:rsidRDefault="00370706" w:rsidP="00370706">
      <w:pPr>
        <w:pStyle w:val="ListParagraph"/>
        <w:numPr>
          <w:ilvl w:val="0"/>
          <w:numId w:val="5"/>
        </w:numPr>
        <w:tabs>
          <w:tab w:val="left" w:pos="833"/>
        </w:tabs>
        <w:spacing w:before="1"/>
        <w:ind w:right="10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eastAsia="Bookman Old Style" w:hAnsi="Times New Roman" w:cs="Times New Roman"/>
          <w:sz w:val="24"/>
          <w:szCs w:val="24"/>
        </w:rPr>
        <w:t xml:space="preserve">The contract can however be extended to a maximum of </w:t>
      </w:r>
      <w:r w:rsidR="000760C5" w:rsidRPr="00B849BA">
        <w:rPr>
          <w:rFonts w:ascii="Times New Roman" w:eastAsia="Bookman Old Style" w:hAnsi="Times New Roman" w:cs="Times New Roman"/>
          <w:sz w:val="24"/>
          <w:szCs w:val="24"/>
        </w:rPr>
        <w:t>three</w:t>
      </w:r>
      <w:r w:rsidRPr="00B849BA">
        <w:rPr>
          <w:rFonts w:ascii="Times New Roman" w:eastAsia="Bookman Old Style" w:hAnsi="Times New Roman" w:cs="Times New Roman"/>
          <w:sz w:val="24"/>
          <w:szCs w:val="24"/>
        </w:rPr>
        <w:t xml:space="preserve"> years depending on the candidate</w:t>
      </w:r>
      <w:r w:rsidR="000760C5" w:rsidRPr="00B849BA">
        <w:rPr>
          <w:rFonts w:ascii="Times New Roman" w:eastAsia="Bookman Old Style" w:hAnsi="Times New Roman" w:cs="Times New Roman"/>
          <w:sz w:val="24"/>
          <w:szCs w:val="24"/>
        </w:rPr>
        <w:t>’s</w:t>
      </w:r>
      <w:r w:rsidRPr="00B849BA">
        <w:rPr>
          <w:rFonts w:ascii="Times New Roman" w:eastAsia="Bookman Old Style" w:hAnsi="Times New Roman" w:cs="Times New Roman"/>
          <w:sz w:val="24"/>
          <w:szCs w:val="24"/>
        </w:rPr>
        <w:t xml:space="preserve"> performance and budget grant from the funding agency.</w:t>
      </w:r>
    </w:p>
    <w:p w:rsidR="00370706" w:rsidRPr="00B849BA" w:rsidRDefault="00370706" w:rsidP="00370706">
      <w:pPr>
        <w:pStyle w:val="ListParagraph"/>
        <w:numPr>
          <w:ilvl w:val="0"/>
          <w:numId w:val="5"/>
        </w:numPr>
        <w:tabs>
          <w:tab w:val="left" w:pos="833"/>
        </w:tabs>
        <w:ind w:right="10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>No TA/DA will be paid for attending the interview. Interested candidatesmay appear for walk-in interview. Candidates should bring duly filled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application form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(As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per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the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prescribed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Performa)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and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all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original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certificates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of educational qualifications, copies of</w:t>
      </w:r>
      <w:r w:rsidR="00B849BA" w:rsidRPr="00B849BA">
        <w:rPr>
          <w:rFonts w:ascii="Times New Roman" w:hAnsi="Times New Roman" w:cs="Times New Roman"/>
          <w:sz w:val="24"/>
          <w:szCs w:val="24"/>
        </w:rPr>
        <w:t xml:space="preserve"> </w:t>
      </w:r>
      <w:r w:rsidRPr="00B849BA">
        <w:rPr>
          <w:rFonts w:ascii="Times New Roman" w:hAnsi="Times New Roman" w:cs="Times New Roman"/>
          <w:sz w:val="24"/>
          <w:szCs w:val="24"/>
        </w:rPr>
        <w:t>research publication</w:t>
      </w:r>
      <w:r w:rsidR="000760C5" w:rsidRPr="00B849BA">
        <w:rPr>
          <w:rFonts w:ascii="Times New Roman" w:hAnsi="Times New Roman" w:cs="Times New Roman"/>
          <w:sz w:val="24"/>
          <w:szCs w:val="24"/>
        </w:rPr>
        <w:t>s</w:t>
      </w:r>
      <w:r w:rsidRPr="00B849BA">
        <w:rPr>
          <w:rFonts w:ascii="Times New Roman" w:hAnsi="Times New Roman" w:cs="Times New Roman"/>
          <w:sz w:val="24"/>
          <w:szCs w:val="24"/>
        </w:rPr>
        <w:t xml:space="preserve"> and experience certificate</w:t>
      </w:r>
      <w:r w:rsidR="000760C5" w:rsidRPr="00B849BA">
        <w:rPr>
          <w:rFonts w:ascii="Times New Roman" w:hAnsi="Times New Roman" w:cs="Times New Roman"/>
          <w:sz w:val="24"/>
          <w:szCs w:val="24"/>
        </w:rPr>
        <w:t xml:space="preserve">, identity proof, </w:t>
      </w:r>
      <w:r w:rsidRPr="00B849BA">
        <w:rPr>
          <w:rFonts w:ascii="Times New Roman" w:hAnsi="Times New Roman" w:cs="Times New Roman"/>
          <w:sz w:val="24"/>
          <w:szCs w:val="24"/>
        </w:rPr>
        <w:t xml:space="preserve">along with </w:t>
      </w:r>
      <w:r w:rsidR="000760C5" w:rsidRPr="00B849BA">
        <w:rPr>
          <w:rFonts w:ascii="Times New Roman" w:hAnsi="Times New Roman" w:cs="Times New Roman"/>
          <w:sz w:val="24"/>
          <w:szCs w:val="24"/>
        </w:rPr>
        <w:t xml:space="preserve">two </w:t>
      </w:r>
      <w:r w:rsidRPr="00B849BA">
        <w:rPr>
          <w:rFonts w:ascii="Times New Roman" w:hAnsi="Times New Roman" w:cs="Times New Roman"/>
          <w:sz w:val="24"/>
          <w:szCs w:val="24"/>
        </w:rPr>
        <w:t>photo</w:t>
      </w:r>
      <w:r w:rsidR="000760C5" w:rsidRPr="00B849BA">
        <w:rPr>
          <w:rFonts w:ascii="Times New Roman" w:hAnsi="Times New Roman" w:cs="Times New Roman"/>
          <w:sz w:val="24"/>
          <w:szCs w:val="24"/>
        </w:rPr>
        <w:t>graphs</w:t>
      </w:r>
      <w:r w:rsidRPr="00B849BA">
        <w:rPr>
          <w:rFonts w:ascii="Times New Roman" w:hAnsi="Times New Roman" w:cs="Times New Roman"/>
          <w:sz w:val="24"/>
          <w:szCs w:val="24"/>
        </w:rPr>
        <w:t xml:space="preserve"> and </w:t>
      </w:r>
      <w:r w:rsidR="00C702DD" w:rsidRPr="00B849BA">
        <w:rPr>
          <w:rFonts w:ascii="Times New Roman" w:hAnsi="Times New Roman" w:cs="Times New Roman"/>
          <w:sz w:val="24"/>
          <w:szCs w:val="24"/>
        </w:rPr>
        <w:t xml:space="preserve">a </w:t>
      </w:r>
      <w:r w:rsidRPr="00B849BA">
        <w:rPr>
          <w:rFonts w:ascii="Times New Roman" w:hAnsi="Times New Roman" w:cs="Times New Roman"/>
          <w:sz w:val="24"/>
          <w:szCs w:val="24"/>
        </w:rPr>
        <w:t>setof self</w:t>
      </w:r>
      <w:r w:rsidR="000760C5" w:rsidRPr="00B849BA">
        <w:rPr>
          <w:rFonts w:ascii="Times New Roman" w:hAnsi="Times New Roman" w:cs="Times New Roman"/>
          <w:sz w:val="24"/>
          <w:szCs w:val="24"/>
        </w:rPr>
        <w:t>-</w:t>
      </w:r>
      <w:r w:rsidRPr="00B849BA">
        <w:rPr>
          <w:rFonts w:ascii="Times New Roman" w:hAnsi="Times New Roman" w:cs="Times New Roman"/>
          <w:sz w:val="24"/>
          <w:szCs w:val="24"/>
        </w:rPr>
        <w:t xml:space="preserve">attested photocopies of all certificates </w:t>
      </w:r>
      <w:r w:rsidR="000760C5" w:rsidRPr="00B849BA">
        <w:rPr>
          <w:rFonts w:ascii="Times New Roman" w:hAnsi="Times New Roman" w:cs="Times New Roman"/>
          <w:sz w:val="24"/>
          <w:szCs w:val="24"/>
        </w:rPr>
        <w:t xml:space="preserve">and relevant documents </w:t>
      </w:r>
      <w:r w:rsidRPr="00B849BA">
        <w:rPr>
          <w:rFonts w:ascii="Times New Roman" w:hAnsi="Times New Roman" w:cs="Times New Roman"/>
          <w:sz w:val="24"/>
          <w:szCs w:val="24"/>
        </w:rPr>
        <w:t>at the time of interview.</w:t>
      </w:r>
    </w:p>
    <w:p w:rsidR="00065352" w:rsidRPr="00B849BA" w:rsidRDefault="00065352" w:rsidP="00370706">
      <w:pPr>
        <w:pStyle w:val="ListParagraph"/>
        <w:numPr>
          <w:ilvl w:val="0"/>
          <w:numId w:val="5"/>
        </w:numPr>
        <w:tabs>
          <w:tab w:val="left" w:pos="833"/>
        </w:tabs>
        <w:ind w:right="104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B849BA">
        <w:rPr>
          <w:rFonts w:ascii="Times New Roman" w:hAnsi="Times New Roman" w:cs="Times New Roman"/>
          <w:sz w:val="24"/>
          <w:szCs w:val="24"/>
        </w:rPr>
        <w:t xml:space="preserve">AIIMS Rishikesh deserves the right to terminate from </w:t>
      </w:r>
      <w:r w:rsidR="00C702DD" w:rsidRPr="00B849BA">
        <w:rPr>
          <w:rFonts w:ascii="Times New Roman" w:hAnsi="Times New Roman" w:cs="Times New Roman"/>
          <w:sz w:val="24"/>
          <w:szCs w:val="24"/>
        </w:rPr>
        <w:t xml:space="preserve">the </w:t>
      </w:r>
      <w:r w:rsidRPr="00B849BA">
        <w:rPr>
          <w:rFonts w:ascii="Times New Roman" w:hAnsi="Times New Roman" w:cs="Times New Roman"/>
          <w:sz w:val="24"/>
          <w:szCs w:val="24"/>
        </w:rPr>
        <w:t xml:space="preserve">job anytime within a notice period of </w:t>
      </w:r>
      <w:r w:rsidR="00F667B9" w:rsidRPr="00B849BA">
        <w:rPr>
          <w:rFonts w:ascii="Times New Roman" w:hAnsi="Times New Roman" w:cs="Times New Roman"/>
          <w:sz w:val="24"/>
          <w:szCs w:val="24"/>
        </w:rPr>
        <w:t xml:space="preserve">9 working </w:t>
      </w:r>
      <w:r w:rsidRPr="00B849BA">
        <w:rPr>
          <w:rFonts w:ascii="Times New Roman" w:hAnsi="Times New Roman" w:cs="Times New Roman"/>
          <w:sz w:val="24"/>
          <w:szCs w:val="24"/>
        </w:rPr>
        <w:t xml:space="preserve">days if performance is not </w:t>
      </w:r>
      <w:r w:rsidR="00F667B9" w:rsidRPr="00B849BA">
        <w:rPr>
          <w:rFonts w:ascii="Times New Roman" w:hAnsi="Times New Roman" w:cs="Times New Roman"/>
          <w:sz w:val="24"/>
          <w:szCs w:val="24"/>
        </w:rPr>
        <w:t>up to</w:t>
      </w:r>
      <w:r w:rsidRPr="00B849BA">
        <w:rPr>
          <w:rFonts w:ascii="Times New Roman" w:hAnsi="Times New Roman" w:cs="Times New Roman"/>
          <w:sz w:val="24"/>
          <w:szCs w:val="24"/>
        </w:rPr>
        <w:t xml:space="preserve"> expectation level. If the candidate wants to resign a notice period of 30 days is a must. </w:t>
      </w:r>
    </w:p>
    <w:p w:rsidR="00370706" w:rsidRPr="00B849BA" w:rsidRDefault="00370706" w:rsidP="00370706">
      <w:pPr>
        <w:tabs>
          <w:tab w:val="left" w:pos="833"/>
        </w:tabs>
        <w:ind w:right="104"/>
        <w:jc w:val="both"/>
        <w:rPr>
          <w:rFonts w:ascii="Times New Roman" w:eastAsia="Bookman Old Style" w:hAnsi="Times New Roman" w:cs="Times New Roman"/>
          <w:sz w:val="24"/>
          <w:szCs w:val="24"/>
        </w:rPr>
      </w:pPr>
    </w:p>
    <w:p w:rsidR="00F667B9" w:rsidRPr="00B849BA" w:rsidRDefault="00370706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andidates have to download the application form from the </w:t>
      </w:r>
      <w:r w:rsidR="00B96746" w:rsidRPr="00B849BA">
        <w:rPr>
          <w:rFonts w:ascii="Times New Roman" w:eastAsia="Times New Roman" w:hAnsi="Times New Roman" w:cs="Times New Roman"/>
          <w:sz w:val="24"/>
          <w:szCs w:val="24"/>
          <w:lang w:eastAsia="en-IN"/>
        </w:rPr>
        <w:t>AIIMS R</w:t>
      </w:r>
      <w:r w:rsidR="004E25EE" w:rsidRPr="00B849BA">
        <w:rPr>
          <w:rFonts w:ascii="Times New Roman" w:eastAsia="Times New Roman" w:hAnsi="Times New Roman" w:cs="Times New Roman"/>
          <w:sz w:val="24"/>
          <w:szCs w:val="24"/>
          <w:lang w:eastAsia="en-IN"/>
        </w:rPr>
        <w:t>ishikesh website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nd submit the same </w:t>
      </w:r>
      <w:r w:rsidR="00F667B9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filled up completely accompanied by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elf -attested Xerox copy of the certificates</w:t>
      </w:r>
      <w:r w:rsidR="00F667B9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documents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 The duly filled application form along with certifi</w:t>
      </w:r>
      <w:r w:rsidR="000760C5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d copies of relevant documents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hould be sent either </w:t>
      </w:r>
    </w:p>
    <w:p w:rsidR="00B849BA" w:rsidRPr="00B849BA" w:rsidRDefault="00B849BA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F667B9" w:rsidRPr="00B849BA" w:rsidRDefault="00F667B9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1. </w:t>
      </w:r>
      <w:r w:rsidR="00000F78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</w:t>
      </w:r>
      <w:r w:rsidR="00370706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hrough speed post/ registered post to </w:t>
      </w:r>
      <w:r w:rsidR="00370706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Dr. </w:t>
      </w:r>
      <w:r w:rsidR="004E25EE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Deepjyoti Kalita</w:t>
      </w:r>
      <w:r w:rsidR="00370706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, PI, State Level VRDL, Department of Microbiology, AIIMS, </w:t>
      </w:r>
      <w:r w:rsidR="004E25EE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Rishikesh</w:t>
      </w:r>
      <w:r w:rsidR="00370706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, </w:t>
      </w:r>
      <w:r w:rsidR="004E25EE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Uttarakhand</w:t>
      </w:r>
      <w:r w:rsidR="00370706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, Pin Code </w:t>
      </w:r>
      <w:r w:rsidR="004E25EE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249203</w:t>
      </w:r>
    </w:p>
    <w:p w:rsidR="00F667B9" w:rsidRPr="00B849BA" w:rsidRDefault="00F667B9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Or </w:t>
      </w:r>
    </w:p>
    <w:p w:rsidR="00F667B9" w:rsidRPr="00B849BA" w:rsidRDefault="00F667B9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000F78" w:rsidRPr="00B849BA" w:rsidRDefault="00000F78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2. S</w:t>
      </w:r>
      <w:r w:rsidR="00F667B9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anned and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-</w:t>
      </w:r>
      <w:r w:rsidR="00F667B9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ail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d</w:t>
      </w:r>
      <w:r w:rsidR="00F667B9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o </w:t>
      </w:r>
      <w:hyperlink r:id="rId9" w:history="1">
        <w:r w:rsidR="00F667B9" w:rsidRPr="00B849B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vrdl@aiimsrishikesh.edu.in</w:t>
        </w:r>
      </w:hyperlink>
    </w:p>
    <w:p w:rsidR="00000F78" w:rsidRPr="00B849BA" w:rsidRDefault="00000F78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370706" w:rsidRPr="00B849BA" w:rsidRDefault="00000F78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Last date of application  </w:t>
      </w:r>
      <w:r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2</w:t>
      </w:r>
      <w:r w:rsidR="00B849BA"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3</w:t>
      </w:r>
      <w:r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/September/2020 (1 PM)</w:t>
      </w:r>
    </w:p>
    <w:p w:rsidR="00F667B9" w:rsidRPr="00B849BA" w:rsidRDefault="00F667B9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327A4B" w:rsidRPr="00B849BA" w:rsidRDefault="00370706" w:rsidP="0037070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application envelope</w:t>
      </w:r>
      <w:r w:rsidR="00327A4B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(super-scribed)</w:t>
      </w:r>
      <w:r w:rsidR="00F667B9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/email subject matter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hould be as </w:t>
      </w:r>
      <w:r w:rsidR="00327A4B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–</w:t>
      </w:r>
    </w:p>
    <w:p w:rsidR="00370706" w:rsidRPr="00B849BA" w:rsidRDefault="00370706" w:rsidP="00370706">
      <w:pPr>
        <w:jc w:val="both"/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>“Application for the contractual post of</w:t>
      </w:r>
      <w:r w:rsidR="00D54EC7"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 xml:space="preserve"> </w:t>
      </w:r>
      <w:r w:rsidR="00327A4B"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>(…....name of the post applied for…….)</w:t>
      </w:r>
      <w:r w:rsidR="000760C5"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>i</w:t>
      </w:r>
      <w:r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 xml:space="preserve">n State Level VRDL, AIIMS, </w:t>
      </w:r>
      <w:r w:rsidR="00F667B9"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>Rishikesh</w:t>
      </w:r>
      <w:r w:rsidRPr="00B849BA">
        <w:rPr>
          <w:rFonts w:ascii="Times New Roman" w:eastAsia="Times New Roman" w:hAnsi="Times New Roman" w:cs="Times New Roman"/>
          <w:b/>
          <w:i/>
          <w:iCs/>
          <w:color w:val="000000" w:themeColor="text1"/>
          <w:sz w:val="24"/>
          <w:szCs w:val="24"/>
          <w:lang w:eastAsia="en-IN"/>
        </w:rPr>
        <w:t>.”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It is the sole responsibility of the candidate to track the application and the </w:t>
      </w:r>
      <w:r w:rsidR="00B96746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RDL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 not responsible for any postal delay.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candidate needs to submit the application as per the format. No change in serial no. order and the heading of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umn to be made. Annexures may be added as separate sheets if required.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application in the said format is to be properly typed and signed.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 xml:space="preserve">Two recent self- signed passport sized color photographs are to be attached with stapled/pinned on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first page of the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oforma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ormat.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ne set of self- attested xerox cop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es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of all relevant certificates,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rst page of all scientific publication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(Only PUBMED indexed)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,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experiences if any must be attached with the application form.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en-IN"/>
        </w:rPr>
        <w:t>Selection procedure</w:t>
      </w:r>
    </w:p>
    <w:p w:rsidR="00370706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applications received will be scrutinized by the selection committee. Recruitments will be made through Interview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a written test will be conducted if</w:t>
      </w:r>
      <w:r w:rsidR="004430EC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elt necessary by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="004430EC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election committee.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election is based purely on </w:t>
      </w:r>
      <w:r w:rsidR="00C702DD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 </w:t>
      </w: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erit basis.</w:t>
      </w:r>
    </w:p>
    <w:p w:rsidR="000760C5" w:rsidRPr="00B849BA" w:rsidRDefault="00370706" w:rsidP="0037070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list of candidates found eligible will be </w:t>
      </w:r>
      <w:r w:rsidR="004430EC" w:rsidRPr="00B849B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intimated as per the recruitment policy (for contractual posts) of AIIMS Rishikesh. </w:t>
      </w:r>
    </w:p>
    <w:p w:rsidR="00370706" w:rsidRPr="00B849BA" w:rsidRDefault="00370706" w:rsidP="00370706">
      <w:pPr>
        <w:pStyle w:val="BodyText"/>
        <w:ind w:left="0" w:right="2595"/>
        <w:rPr>
          <w:rFonts w:ascii="Times New Roman" w:hAnsi="Times New Roman" w:cs="Times New Roman"/>
          <w:b/>
        </w:rPr>
      </w:pPr>
      <w:r w:rsidRPr="00B849BA">
        <w:rPr>
          <w:rFonts w:ascii="Times New Roman" w:hAnsi="Times New Roman" w:cs="Times New Roman"/>
          <w:b/>
        </w:rPr>
        <w:t>Date and time of Walk inInterview:</w:t>
      </w:r>
    </w:p>
    <w:p w:rsidR="00B849BA" w:rsidRPr="00B849BA" w:rsidRDefault="00B849BA" w:rsidP="00370706">
      <w:pPr>
        <w:pStyle w:val="BodyText"/>
        <w:ind w:left="0" w:right="2595"/>
        <w:rPr>
          <w:rFonts w:ascii="Times New Roman" w:hAnsi="Times New Roman" w:cs="Times New Roman"/>
        </w:rPr>
      </w:pPr>
    </w:p>
    <w:p w:rsidR="00370706" w:rsidRPr="00B849BA" w:rsidRDefault="00370706" w:rsidP="00B849BA">
      <w:pPr>
        <w:pStyle w:val="BodyText"/>
        <w:ind w:left="0"/>
        <w:rPr>
          <w:rFonts w:ascii="Times New Roman" w:hAnsi="Times New Roman" w:cs="Times New Roman"/>
          <w:b/>
        </w:rPr>
      </w:pPr>
      <w:r w:rsidRPr="00B849BA">
        <w:rPr>
          <w:rFonts w:ascii="Times New Roman" w:hAnsi="Times New Roman" w:cs="Times New Roman"/>
        </w:rPr>
        <w:t xml:space="preserve">This will be communicated through </w:t>
      </w:r>
      <w:r w:rsidR="00C702DD" w:rsidRPr="00B849BA">
        <w:rPr>
          <w:rFonts w:ascii="Times New Roman" w:hAnsi="Times New Roman" w:cs="Times New Roman"/>
        </w:rPr>
        <w:t xml:space="preserve">the </w:t>
      </w:r>
      <w:r w:rsidRPr="00B849BA">
        <w:rPr>
          <w:rFonts w:ascii="Times New Roman" w:hAnsi="Times New Roman" w:cs="Times New Roman"/>
        </w:rPr>
        <w:t xml:space="preserve">AIIMS </w:t>
      </w:r>
      <w:r w:rsidR="004430EC" w:rsidRPr="00B849BA">
        <w:rPr>
          <w:rFonts w:ascii="Times New Roman" w:hAnsi="Times New Roman" w:cs="Times New Roman"/>
        </w:rPr>
        <w:t>Rishikesh</w:t>
      </w:r>
      <w:r w:rsidR="00B849BA" w:rsidRPr="00B849BA">
        <w:rPr>
          <w:rFonts w:ascii="Times New Roman" w:hAnsi="Times New Roman" w:cs="Times New Roman"/>
        </w:rPr>
        <w:t xml:space="preserve"> W</w:t>
      </w:r>
      <w:r w:rsidR="004430EC" w:rsidRPr="00B849BA">
        <w:rPr>
          <w:rFonts w:ascii="Times New Roman" w:hAnsi="Times New Roman" w:cs="Times New Roman"/>
        </w:rPr>
        <w:t xml:space="preserve">ebsite. </w:t>
      </w:r>
    </w:p>
    <w:p w:rsidR="00370706" w:rsidRPr="00B849BA" w:rsidRDefault="00370706" w:rsidP="00370706">
      <w:pPr>
        <w:rPr>
          <w:rFonts w:ascii="Times New Roman" w:eastAsia="Bookman Old Style" w:hAnsi="Times New Roman" w:cs="Times New Roman"/>
          <w:sz w:val="24"/>
          <w:szCs w:val="24"/>
        </w:rPr>
      </w:pPr>
    </w:p>
    <w:p w:rsidR="00370706" w:rsidRPr="00B849BA" w:rsidRDefault="00370706" w:rsidP="00370706">
      <w:pPr>
        <w:pStyle w:val="BodyText"/>
        <w:ind w:left="0"/>
        <w:contextualSpacing/>
        <w:rPr>
          <w:rFonts w:ascii="Times New Roman" w:hAnsi="Times New Roman" w:cs="Times New Roman"/>
        </w:rPr>
      </w:pPr>
      <w:r w:rsidRPr="00B849BA">
        <w:rPr>
          <w:rFonts w:ascii="Times New Roman" w:hAnsi="Times New Roman" w:cs="Times New Roman"/>
        </w:rPr>
        <w:t xml:space="preserve">For any queries contact </w:t>
      </w:r>
      <w:r w:rsidR="00D54EC7" w:rsidRPr="00B849BA">
        <w:rPr>
          <w:rFonts w:ascii="Times New Roman" w:hAnsi="Times New Roman" w:cs="Times New Roman"/>
        </w:rPr>
        <w:t xml:space="preserve">@07060005932 </w:t>
      </w:r>
      <w:r w:rsidRPr="00B849BA">
        <w:rPr>
          <w:rFonts w:ascii="Times New Roman" w:hAnsi="Times New Roman" w:cs="Times New Roman"/>
        </w:rPr>
        <w:t xml:space="preserve">or write to </w:t>
      </w:r>
      <w:hyperlink r:id="rId10" w:history="1">
        <w:r w:rsidR="004430EC" w:rsidRPr="00B849BA">
          <w:rPr>
            <w:rStyle w:val="Hyperlink"/>
            <w:rFonts w:ascii="Times New Roman" w:hAnsi="Times New Roman" w:cs="Times New Roman"/>
          </w:rPr>
          <w:t>vrdl@aiimsrishikesh.edu.in</w:t>
        </w:r>
      </w:hyperlink>
      <w:r w:rsidR="00D54EC7" w:rsidRPr="00B849BA">
        <w:rPr>
          <w:rFonts w:ascii="Times New Roman" w:hAnsi="Times New Roman" w:cs="Times New Roman"/>
        </w:rPr>
        <w:t xml:space="preserve"> </w:t>
      </w:r>
    </w:p>
    <w:p w:rsidR="00370706" w:rsidRPr="00B849BA" w:rsidRDefault="00370706" w:rsidP="00370706">
      <w:pPr>
        <w:pStyle w:val="BodyText"/>
        <w:ind w:left="0"/>
        <w:contextualSpacing/>
        <w:rPr>
          <w:rFonts w:ascii="Times New Roman" w:hAnsi="Times New Roman" w:cs="Times New Roman"/>
        </w:rPr>
      </w:pPr>
    </w:p>
    <w:p w:rsidR="00370706" w:rsidRPr="00B849BA" w:rsidRDefault="00370706" w:rsidP="00370706">
      <w:pPr>
        <w:pStyle w:val="BodyText"/>
        <w:ind w:left="0"/>
        <w:contextualSpacing/>
        <w:rPr>
          <w:rFonts w:ascii="Times New Roman" w:hAnsi="Times New Roman" w:cs="Times New Roman"/>
        </w:rPr>
      </w:pPr>
    </w:p>
    <w:p w:rsidR="00370706" w:rsidRPr="00B849BA" w:rsidRDefault="00370706" w:rsidP="00370706">
      <w:pPr>
        <w:pStyle w:val="BodyText"/>
        <w:ind w:left="0"/>
        <w:contextualSpacing/>
        <w:rPr>
          <w:rFonts w:ascii="Times New Roman" w:hAnsi="Times New Roman" w:cs="Times New Roman"/>
        </w:rPr>
      </w:pPr>
    </w:p>
    <w:p w:rsidR="00370706" w:rsidRPr="00B849BA" w:rsidRDefault="00370706" w:rsidP="00370706">
      <w:pPr>
        <w:pStyle w:val="ListParagraph"/>
        <w:tabs>
          <w:tab w:val="left" w:pos="839"/>
          <w:tab w:val="left" w:pos="841"/>
        </w:tabs>
        <w:spacing w:before="1"/>
        <w:ind w:right="30"/>
        <w:jc w:val="center"/>
        <w:rPr>
          <w:rFonts w:ascii="Times New Roman" w:hAnsi="Times New Roman" w:cs="Times New Roman"/>
          <w:sz w:val="24"/>
          <w:szCs w:val="24"/>
        </w:rPr>
      </w:pPr>
    </w:p>
    <w:p w:rsidR="00370706" w:rsidRPr="00B849BA" w:rsidRDefault="00370706" w:rsidP="00370706">
      <w:pPr>
        <w:pStyle w:val="ListParagraph"/>
        <w:tabs>
          <w:tab w:val="left" w:pos="839"/>
          <w:tab w:val="left" w:pos="841"/>
        </w:tabs>
        <w:spacing w:before="1"/>
        <w:ind w:right="30"/>
        <w:jc w:val="center"/>
        <w:rPr>
          <w:rFonts w:ascii="Times New Roman" w:hAnsi="Times New Roman" w:cs="Times New Roman"/>
          <w:sz w:val="24"/>
          <w:szCs w:val="24"/>
        </w:rPr>
      </w:pPr>
    </w:p>
    <w:p w:rsidR="00370706" w:rsidRPr="00B849BA" w:rsidRDefault="00370706" w:rsidP="00370706">
      <w:pPr>
        <w:pStyle w:val="ListParagraph"/>
        <w:tabs>
          <w:tab w:val="left" w:pos="839"/>
          <w:tab w:val="left" w:pos="841"/>
        </w:tabs>
        <w:spacing w:before="1"/>
        <w:ind w:right="30"/>
        <w:jc w:val="center"/>
        <w:rPr>
          <w:rFonts w:ascii="Times New Roman" w:hAnsi="Times New Roman" w:cs="Times New Roman"/>
          <w:sz w:val="24"/>
          <w:szCs w:val="24"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1737A7" w:rsidP="00853AE0">
      <w:pPr>
        <w:pStyle w:val="BodyText"/>
        <w:ind w:left="234" w:right="170"/>
        <w:rPr>
          <w:rFonts w:ascii="Times New Roman" w:hAnsi="Times New Roman" w:cs="Times New Roman"/>
          <w:b/>
        </w:rPr>
      </w:pPr>
      <w:r w:rsidRPr="00B849BA">
        <w:rPr>
          <w:rFonts w:ascii="Times New Roman" w:hAnsi="Times New Roman" w:cs="Times New Roman"/>
          <w:b/>
        </w:rPr>
        <w:t>(</w:t>
      </w:r>
      <w:r w:rsidR="00853AE0" w:rsidRPr="00B849BA">
        <w:rPr>
          <w:rFonts w:ascii="Times New Roman" w:hAnsi="Times New Roman" w:cs="Times New Roman"/>
          <w:b/>
        </w:rPr>
        <w:t>Principal Investigator</w:t>
      </w:r>
      <w:r w:rsidRPr="00B849BA">
        <w:rPr>
          <w:rFonts w:ascii="Times New Roman" w:hAnsi="Times New Roman" w:cs="Times New Roman"/>
          <w:b/>
        </w:rPr>
        <w:t>)</w:t>
      </w:r>
    </w:p>
    <w:p w:rsidR="00853AE0" w:rsidRPr="00B849BA" w:rsidRDefault="00853AE0" w:rsidP="00853AE0">
      <w:pPr>
        <w:pStyle w:val="BodyText"/>
        <w:ind w:left="234" w:right="170"/>
        <w:rPr>
          <w:rFonts w:ascii="Times New Roman" w:hAnsi="Times New Roman" w:cs="Times New Roman"/>
          <w:b/>
        </w:rPr>
      </w:pPr>
      <w:r w:rsidRPr="00B849BA">
        <w:rPr>
          <w:rFonts w:ascii="Times New Roman" w:hAnsi="Times New Roman" w:cs="Times New Roman"/>
          <w:b/>
        </w:rPr>
        <w:t>State Level VRDL</w:t>
      </w:r>
    </w:p>
    <w:p w:rsidR="00853AE0" w:rsidRPr="00B849BA" w:rsidRDefault="00853AE0" w:rsidP="00853AE0">
      <w:pPr>
        <w:pStyle w:val="BodyText"/>
        <w:ind w:left="234" w:right="170"/>
        <w:rPr>
          <w:rFonts w:ascii="Times New Roman" w:hAnsi="Times New Roman" w:cs="Times New Roman"/>
          <w:b/>
        </w:rPr>
      </w:pPr>
      <w:r w:rsidRPr="00B849BA">
        <w:rPr>
          <w:rFonts w:ascii="Times New Roman" w:hAnsi="Times New Roman" w:cs="Times New Roman"/>
          <w:b/>
        </w:rPr>
        <w:t>AIIMS Rishikesh</w:t>
      </w: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p w:rsidR="00B96746" w:rsidRPr="00B849BA" w:rsidRDefault="00B96746" w:rsidP="000760C5">
      <w:pPr>
        <w:pStyle w:val="BodyText"/>
        <w:ind w:left="234" w:right="170"/>
        <w:jc w:val="center"/>
        <w:rPr>
          <w:rFonts w:ascii="Times New Roman" w:hAnsi="Times New Roman" w:cs="Times New Roman"/>
          <w:b/>
        </w:rPr>
      </w:pPr>
    </w:p>
    <w:sectPr w:rsidR="00B96746" w:rsidRPr="00B849BA" w:rsidSect="002C6C25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7323" w:rsidRDefault="00D37323" w:rsidP="00327A4B">
      <w:r>
        <w:separator/>
      </w:r>
    </w:p>
  </w:endnote>
  <w:endnote w:type="continuationSeparator" w:id="0">
    <w:p w:rsidR="00D37323" w:rsidRDefault="00D37323" w:rsidP="00327A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5605196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327A4B" w:rsidRDefault="00327A4B">
            <w:pPr>
              <w:pStyle w:val="Footer"/>
            </w:pPr>
            <w:r>
              <w:t xml:space="preserve">Page </w:t>
            </w:r>
            <w:r w:rsidR="002C6C25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2C6C25">
              <w:rPr>
                <w:b/>
                <w:bCs/>
                <w:sz w:val="24"/>
                <w:szCs w:val="24"/>
              </w:rPr>
              <w:fldChar w:fldCharType="separate"/>
            </w:r>
            <w:r w:rsidR="00C90627">
              <w:rPr>
                <w:b/>
                <w:bCs/>
                <w:noProof/>
              </w:rPr>
              <w:t>6</w:t>
            </w:r>
            <w:r w:rsidR="002C6C25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C6C25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2C6C25">
              <w:rPr>
                <w:b/>
                <w:bCs/>
                <w:sz w:val="24"/>
                <w:szCs w:val="24"/>
              </w:rPr>
              <w:fldChar w:fldCharType="separate"/>
            </w:r>
            <w:r w:rsidR="00C90627">
              <w:rPr>
                <w:b/>
                <w:bCs/>
                <w:noProof/>
              </w:rPr>
              <w:t>6</w:t>
            </w:r>
            <w:r w:rsidR="002C6C25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27A4B" w:rsidRDefault="00327A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7323" w:rsidRDefault="00D37323" w:rsidP="00327A4B">
      <w:r>
        <w:separator/>
      </w:r>
    </w:p>
  </w:footnote>
  <w:footnote w:type="continuationSeparator" w:id="0">
    <w:p w:rsidR="00D37323" w:rsidRDefault="00D37323" w:rsidP="00327A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A0500"/>
    <w:multiLevelType w:val="hybridMultilevel"/>
    <w:tmpl w:val="0862FB8A"/>
    <w:lvl w:ilvl="0" w:tplc="7764DC4C">
      <w:start w:val="1"/>
      <w:numFmt w:val="decimal"/>
      <w:lvlText w:val="%1."/>
      <w:lvlJc w:val="left"/>
      <w:pPr>
        <w:ind w:left="459" w:hanging="279"/>
        <w:jc w:val="right"/>
      </w:pPr>
      <w:rPr>
        <w:rFonts w:hint="default"/>
        <w:w w:val="100"/>
      </w:rPr>
    </w:lvl>
    <w:lvl w:ilvl="1" w:tplc="D12E7FEA">
      <w:numFmt w:val="bullet"/>
      <w:lvlText w:val="•"/>
      <w:lvlJc w:val="left"/>
      <w:pPr>
        <w:ind w:left="1114" w:hanging="279"/>
      </w:pPr>
      <w:rPr>
        <w:rFonts w:hint="default"/>
      </w:rPr>
    </w:lvl>
    <w:lvl w:ilvl="2" w:tplc="9D9CD7A4">
      <w:numFmt w:val="bullet"/>
      <w:lvlText w:val="•"/>
      <w:lvlJc w:val="left"/>
      <w:pPr>
        <w:ind w:left="2109" w:hanging="279"/>
      </w:pPr>
      <w:rPr>
        <w:rFonts w:hint="default"/>
      </w:rPr>
    </w:lvl>
    <w:lvl w:ilvl="3" w:tplc="424493D2">
      <w:numFmt w:val="bullet"/>
      <w:lvlText w:val="•"/>
      <w:lvlJc w:val="left"/>
      <w:pPr>
        <w:ind w:left="3103" w:hanging="279"/>
      </w:pPr>
      <w:rPr>
        <w:rFonts w:hint="default"/>
      </w:rPr>
    </w:lvl>
    <w:lvl w:ilvl="4" w:tplc="6D04D35A">
      <w:numFmt w:val="bullet"/>
      <w:lvlText w:val="•"/>
      <w:lvlJc w:val="left"/>
      <w:pPr>
        <w:ind w:left="4098" w:hanging="279"/>
      </w:pPr>
      <w:rPr>
        <w:rFonts w:hint="default"/>
      </w:rPr>
    </w:lvl>
    <w:lvl w:ilvl="5" w:tplc="D2606CA0">
      <w:numFmt w:val="bullet"/>
      <w:lvlText w:val="•"/>
      <w:lvlJc w:val="left"/>
      <w:pPr>
        <w:ind w:left="5092" w:hanging="279"/>
      </w:pPr>
      <w:rPr>
        <w:rFonts w:hint="default"/>
      </w:rPr>
    </w:lvl>
    <w:lvl w:ilvl="6" w:tplc="D610A086">
      <w:numFmt w:val="bullet"/>
      <w:lvlText w:val="•"/>
      <w:lvlJc w:val="left"/>
      <w:pPr>
        <w:ind w:left="6087" w:hanging="279"/>
      </w:pPr>
      <w:rPr>
        <w:rFonts w:hint="default"/>
      </w:rPr>
    </w:lvl>
    <w:lvl w:ilvl="7" w:tplc="E4D2D4A2">
      <w:numFmt w:val="bullet"/>
      <w:lvlText w:val="•"/>
      <w:lvlJc w:val="left"/>
      <w:pPr>
        <w:ind w:left="7081" w:hanging="279"/>
      </w:pPr>
      <w:rPr>
        <w:rFonts w:hint="default"/>
      </w:rPr>
    </w:lvl>
    <w:lvl w:ilvl="8" w:tplc="E01085A8">
      <w:numFmt w:val="bullet"/>
      <w:lvlText w:val="•"/>
      <w:lvlJc w:val="left"/>
      <w:pPr>
        <w:ind w:left="8076" w:hanging="279"/>
      </w:pPr>
      <w:rPr>
        <w:rFonts w:hint="default"/>
      </w:rPr>
    </w:lvl>
  </w:abstractNum>
  <w:abstractNum w:abstractNumId="1" w15:restartNumberingAfterBreak="0">
    <w:nsid w:val="184E1065"/>
    <w:multiLevelType w:val="hybridMultilevel"/>
    <w:tmpl w:val="4462DD16"/>
    <w:lvl w:ilvl="0" w:tplc="0F1AD18A">
      <w:start w:val="1"/>
      <w:numFmt w:val="decimal"/>
      <w:lvlText w:val="%1."/>
      <w:lvlJc w:val="left"/>
      <w:pPr>
        <w:ind w:left="832" w:hanging="720"/>
        <w:jc w:val="left"/>
      </w:pPr>
      <w:rPr>
        <w:rFonts w:ascii="Bookman Old Style" w:eastAsia="Bookman Old Style" w:hAnsi="Bookman Old Style" w:hint="default"/>
        <w:spacing w:val="-32"/>
        <w:w w:val="99"/>
        <w:sz w:val="24"/>
        <w:szCs w:val="24"/>
      </w:rPr>
    </w:lvl>
    <w:lvl w:ilvl="1" w:tplc="3FDE948A">
      <w:start w:val="1"/>
      <w:numFmt w:val="bullet"/>
      <w:lvlText w:val="•"/>
      <w:lvlJc w:val="left"/>
      <w:pPr>
        <w:ind w:left="1770" w:hanging="720"/>
      </w:pPr>
      <w:rPr>
        <w:rFonts w:hint="default"/>
      </w:rPr>
    </w:lvl>
    <w:lvl w:ilvl="2" w:tplc="0330C478">
      <w:start w:val="1"/>
      <w:numFmt w:val="bullet"/>
      <w:lvlText w:val="•"/>
      <w:lvlJc w:val="left"/>
      <w:pPr>
        <w:ind w:left="2701" w:hanging="720"/>
      </w:pPr>
      <w:rPr>
        <w:rFonts w:hint="default"/>
      </w:rPr>
    </w:lvl>
    <w:lvl w:ilvl="3" w:tplc="CF5800CC">
      <w:start w:val="1"/>
      <w:numFmt w:val="bullet"/>
      <w:lvlText w:val="•"/>
      <w:lvlJc w:val="left"/>
      <w:pPr>
        <w:ind w:left="3631" w:hanging="720"/>
      </w:pPr>
      <w:rPr>
        <w:rFonts w:hint="default"/>
      </w:rPr>
    </w:lvl>
    <w:lvl w:ilvl="4" w:tplc="06B473E8">
      <w:start w:val="1"/>
      <w:numFmt w:val="bullet"/>
      <w:lvlText w:val="•"/>
      <w:lvlJc w:val="left"/>
      <w:pPr>
        <w:ind w:left="4562" w:hanging="720"/>
      </w:pPr>
      <w:rPr>
        <w:rFonts w:hint="default"/>
      </w:rPr>
    </w:lvl>
    <w:lvl w:ilvl="5" w:tplc="177677BE">
      <w:start w:val="1"/>
      <w:numFmt w:val="bullet"/>
      <w:lvlText w:val="•"/>
      <w:lvlJc w:val="left"/>
      <w:pPr>
        <w:ind w:left="5492" w:hanging="720"/>
      </w:pPr>
      <w:rPr>
        <w:rFonts w:hint="default"/>
      </w:rPr>
    </w:lvl>
    <w:lvl w:ilvl="6" w:tplc="27B6FB5C">
      <w:start w:val="1"/>
      <w:numFmt w:val="bullet"/>
      <w:lvlText w:val="•"/>
      <w:lvlJc w:val="left"/>
      <w:pPr>
        <w:ind w:left="6423" w:hanging="720"/>
      </w:pPr>
      <w:rPr>
        <w:rFonts w:hint="default"/>
      </w:rPr>
    </w:lvl>
    <w:lvl w:ilvl="7" w:tplc="80E8DD58">
      <w:start w:val="1"/>
      <w:numFmt w:val="bullet"/>
      <w:lvlText w:val="•"/>
      <w:lvlJc w:val="left"/>
      <w:pPr>
        <w:ind w:left="7353" w:hanging="720"/>
      </w:pPr>
      <w:rPr>
        <w:rFonts w:hint="default"/>
      </w:rPr>
    </w:lvl>
    <w:lvl w:ilvl="8" w:tplc="F376BD14">
      <w:start w:val="1"/>
      <w:numFmt w:val="bullet"/>
      <w:lvlText w:val="•"/>
      <w:lvlJc w:val="left"/>
      <w:pPr>
        <w:ind w:left="8284" w:hanging="720"/>
      </w:pPr>
      <w:rPr>
        <w:rFonts w:hint="default"/>
      </w:rPr>
    </w:lvl>
  </w:abstractNum>
  <w:abstractNum w:abstractNumId="2" w15:restartNumberingAfterBreak="0">
    <w:nsid w:val="1B86170A"/>
    <w:multiLevelType w:val="hybridMultilevel"/>
    <w:tmpl w:val="1A78ADDE"/>
    <w:lvl w:ilvl="0" w:tplc="A4E6AE50">
      <w:start w:val="1"/>
      <w:numFmt w:val="lowerRoman"/>
      <w:lvlText w:val="%1."/>
      <w:lvlJc w:val="left"/>
      <w:pPr>
        <w:ind w:left="839" w:hanging="48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C974E47E">
      <w:numFmt w:val="bullet"/>
      <w:lvlText w:val="•"/>
      <w:lvlJc w:val="left"/>
      <w:pPr>
        <w:ind w:left="1716" w:hanging="488"/>
      </w:pPr>
      <w:rPr>
        <w:rFonts w:hint="default"/>
      </w:rPr>
    </w:lvl>
    <w:lvl w:ilvl="2" w:tplc="7B28185E">
      <w:numFmt w:val="bullet"/>
      <w:lvlText w:val="•"/>
      <w:lvlJc w:val="left"/>
      <w:pPr>
        <w:ind w:left="2592" w:hanging="488"/>
      </w:pPr>
      <w:rPr>
        <w:rFonts w:hint="default"/>
      </w:rPr>
    </w:lvl>
    <w:lvl w:ilvl="3" w:tplc="1180D286">
      <w:numFmt w:val="bullet"/>
      <w:lvlText w:val="•"/>
      <w:lvlJc w:val="left"/>
      <w:pPr>
        <w:ind w:left="3468" w:hanging="488"/>
      </w:pPr>
      <w:rPr>
        <w:rFonts w:hint="default"/>
      </w:rPr>
    </w:lvl>
    <w:lvl w:ilvl="4" w:tplc="07082F34">
      <w:numFmt w:val="bullet"/>
      <w:lvlText w:val="•"/>
      <w:lvlJc w:val="left"/>
      <w:pPr>
        <w:ind w:left="4344" w:hanging="488"/>
      </w:pPr>
      <w:rPr>
        <w:rFonts w:hint="default"/>
      </w:rPr>
    </w:lvl>
    <w:lvl w:ilvl="5" w:tplc="49BE83B0">
      <w:numFmt w:val="bullet"/>
      <w:lvlText w:val="•"/>
      <w:lvlJc w:val="left"/>
      <w:pPr>
        <w:ind w:left="5220" w:hanging="488"/>
      </w:pPr>
      <w:rPr>
        <w:rFonts w:hint="default"/>
      </w:rPr>
    </w:lvl>
    <w:lvl w:ilvl="6" w:tplc="81704954">
      <w:numFmt w:val="bullet"/>
      <w:lvlText w:val="•"/>
      <w:lvlJc w:val="left"/>
      <w:pPr>
        <w:ind w:left="6096" w:hanging="488"/>
      </w:pPr>
      <w:rPr>
        <w:rFonts w:hint="default"/>
      </w:rPr>
    </w:lvl>
    <w:lvl w:ilvl="7" w:tplc="A5B6E36A">
      <w:numFmt w:val="bullet"/>
      <w:lvlText w:val="•"/>
      <w:lvlJc w:val="left"/>
      <w:pPr>
        <w:ind w:left="6972" w:hanging="488"/>
      </w:pPr>
      <w:rPr>
        <w:rFonts w:hint="default"/>
      </w:rPr>
    </w:lvl>
    <w:lvl w:ilvl="8" w:tplc="D9AADA4C">
      <w:numFmt w:val="bullet"/>
      <w:lvlText w:val="•"/>
      <w:lvlJc w:val="left"/>
      <w:pPr>
        <w:ind w:left="7848" w:hanging="488"/>
      </w:pPr>
      <w:rPr>
        <w:rFonts w:hint="default"/>
      </w:rPr>
    </w:lvl>
  </w:abstractNum>
  <w:abstractNum w:abstractNumId="3" w15:restartNumberingAfterBreak="0">
    <w:nsid w:val="1F540A1B"/>
    <w:multiLevelType w:val="hybridMultilevel"/>
    <w:tmpl w:val="CDCA54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367CCD"/>
    <w:multiLevelType w:val="hybridMultilevel"/>
    <w:tmpl w:val="2ED27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E12B0"/>
    <w:multiLevelType w:val="hybridMultilevel"/>
    <w:tmpl w:val="1A78ADDE"/>
    <w:lvl w:ilvl="0" w:tplc="A4E6AE50">
      <w:start w:val="1"/>
      <w:numFmt w:val="lowerRoman"/>
      <w:lvlText w:val="%1."/>
      <w:lvlJc w:val="left"/>
      <w:pPr>
        <w:ind w:left="839" w:hanging="48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C974E47E">
      <w:numFmt w:val="bullet"/>
      <w:lvlText w:val="•"/>
      <w:lvlJc w:val="left"/>
      <w:pPr>
        <w:ind w:left="1716" w:hanging="488"/>
      </w:pPr>
      <w:rPr>
        <w:rFonts w:hint="default"/>
      </w:rPr>
    </w:lvl>
    <w:lvl w:ilvl="2" w:tplc="7B28185E">
      <w:numFmt w:val="bullet"/>
      <w:lvlText w:val="•"/>
      <w:lvlJc w:val="left"/>
      <w:pPr>
        <w:ind w:left="2592" w:hanging="488"/>
      </w:pPr>
      <w:rPr>
        <w:rFonts w:hint="default"/>
      </w:rPr>
    </w:lvl>
    <w:lvl w:ilvl="3" w:tplc="1180D286">
      <w:numFmt w:val="bullet"/>
      <w:lvlText w:val="•"/>
      <w:lvlJc w:val="left"/>
      <w:pPr>
        <w:ind w:left="3468" w:hanging="488"/>
      </w:pPr>
      <w:rPr>
        <w:rFonts w:hint="default"/>
      </w:rPr>
    </w:lvl>
    <w:lvl w:ilvl="4" w:tplc="07082F34">
      <w:numFmt w:val="bullet"/>
      <w:lvlText w:val="•"/>
      <w:lvlJc w:val="left"/>
      <w:pPr>
        <w:ind w:left="4344" w:hanging="488"/>
      </w:pPr>
      <w:rPr>
        <w:rFonts w:hint="default"/>
      </w:rPr>
    </w:lvl>
    <w:lvl w:ilvl="5" w:tplc="49BE83B0">
      <w:numFmt w:val="bullet"/>
      <w:lvlText w:val="•"/>
      <w:lvlJc w:val="left"/>
      <w:pPr>
        <w:ind w:left="5220" w:hanging="488"/>
      </w:pPr>
      <w:rPr>
        <w:rFonts w:hint="default"/>
      </w:rPr>
    </w:lvl>
    <w:lvl w:ilvl="6" w:tplc="81704954">
      <w:numFmt w:val="bullet"/>
      <w:lvlText w:val="•"/>
      <w:lvlJc w:val="left"/>
      <w:pPr>
        <w:ind w:left="6096" w:hanging="488"/>
      </w:pPr>
      <w:rPr>
        <w:rFonts w:hint="default"/>
      </w:rPr>
    </w:lvl>
    <w:lvl w:ilvl="7" w:tplc="A5B6E36A">
      <w:numFmt w:val="bullet"/>
      <w:lvlText w:val="•"/>
      <w:lvlJc w:val="left"/>
      <w:pPr>
        <w:ind w:left="6972" w:hanging="488"/>
      </w:pPr>
      <w:rPr>
        <w:rFonts w:hint="default"/>
      </w:rPr>
    </w:lvl>
    <w:lvl w:ilvl="8" w:tplc="D9AADA4C">
      <w:numFmt w:val="bullet"/>
      <w:lvlText w:val="•"/>
      <w:lvlJc w:val="left"/>
      <w:pPr>
        <w:ind w:left="7848" w:hanging="488"/>
      </w:pPr>
      <w:rPr>
        <w:rFonts w:hint="default"/>
      </w:rPr>
    </w:lvl>
  </w:abstractNum>
  <w:abstractNum w:abstractNumId="6" w15:restartNumberingAfterBreak="0">
    <w:nsid w:val="778E5100"/>
    <w:multiLevelType w:val="hybridMultilevel"/>
    <w:tmpl w:val="5CCE9FA8"/>
    <w:lvl w:ilvl="0" w:tplc="A0DA69E8">
      <w:start w:val="1"/>
      <w:numFmt w:val="lowerRoman"/>
      <w:lvlText w:val="%1."/>
      <w:lvlJc w:val="left"/>
      <w:pPr>
        <w:ind w:left="839" w:hanging="48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4B821064">
      <w:start w:val="1"/>
      <w:numFmt w:val="lowerRoman"/>
      <w:lvlText w:val="%2."/>
      <w:lvlJc w:val="left"/>
      <w:pPr>
        <w:ind w:left="1200" w:hanging="48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2" w:tplc="267CE168">
      <w:numFmt w:val="bullet"/>
      <w:lvlText w:val="•"/>
      <w:lvlJc w:val="left"/>
      <w:pPr>
        <w:ind w:left="2133" w:hanging="488"/>
      </w:pPr>
      <w:rPr>
        <w:rFonts w:hint="default"/>
      </w:rPr>
    </w:lvl>
    <w:lvl w:ilvl="3" w:tplc="EA3A3B0E">
      <w:numFmt w:val="bullet"/>
      <w:lvlText w:val="•"/>
      <w:lvlJc w:val="left"/>
      <w:pPr>
        <w:ind w:left="3066" w:hanging="488"/>
      </w:pPr>
      <w:rPr>
        <w:rFonts w:hint="default"/>
      </w:rPr>
    </w:lvl>
    <w:lvl w:ilvl="4" w:tplc="DA86084E">
      <w:numFmt w:val="bullet"/>
      <w:lvlText w:val="•"/>
      <w:lvlJc w:val="left"/>
      <w:pPr>
        <w:ind w:left="4000" w:hanging="488"/>
      </w:pPr>
      <w:rPr>
        <w:rFonts w:hint="default"/>
      </w:rPr>
    </w:lvl>
    <w:lvl w:ilvl="5" w:tplc="0AFA8E4C">
      <w:numFmt w:val="bullet"/>
      <w:lvlText w:val="•"/>
      <w:lvlJc w:val="left"/>
      <w:pPr>
        <w:ind w:left="4933" w:hanging="488"/>
      </w:pPr>
      <w:rPr>
        <w:rFonts w:hint="default"/>
      </w:rPr>
    </w:lvl>
    <w:lvl w:ilvl="6" w:tplc="9EE683DA">
      <w:numFmt w:val="bullet"/>
      <w:lvlText w:val="•"/>
      <w:lvlJc w:val="left"/>
      <w:pPr>
        <w:ind w:left="5866" w:hanging="488"/>
      </w:pPr>
      <w:rPr>
        <w:rFonts w:hint="default"/>
      </w:rPr>
    </w:lvl>
    <w:lvl w:ilvl="7" w:tplc="E9562BC2">
      <w:numFmt w:val="bullet"/>
      <w:lvlText w:val="•"/>
      <w:lvlJc w:val="left"/>
      <w:pPr>
        <w:ind w:left="6800" w:hanging="488"/>
      </w:pPr>
      <w:rPr>
        <w:rFonts w:hint="default"/>
      </w:rPr>
    </w:lvl>
    <w:lvl w:ilvl="8" w:tplc="F8DA8242">
      <w:numFmt w:val="bullet"/>
      <w:lvlText w:val="•"/>
      <w:lvlJc w:val="left"/>
      <w:pPr>
        <w:ind w:left="7733" w:hanging="488"/>
      </w:pPr>
      <w:rPr>
        <w:rFonts w:hint="default"/>
      </w:rPr>
    </w:lvl>
  </w:abstractNum>
  <w:abstractNum w:abstractNumId="7" w15:restartNumberingAfterBreak="0">
    <w:nsid w:val="78411A23"/>
    <w:multiLevelType w:val="hybridMultilevel"/>
    <w:tmpl w:val="B50C27B8"/>
    <w:lvl w:ilvl="0" w:tplc="0ABE8CBC">
      <w:start w:val="1"/>
      <w:numFmt w:val="lowerRoman"/>
      <w:lvlText w:val="%1."/>
      <w:lvlJc w:val="left"/>
      <w:pPr>
        <w:ind w:left="840" w:hanging="488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A378BE9A">
      <w:numFmt w:val="bullet"/>
      <w:lvlText w:val="•"/>
      <w:lvlJc w:val="left"/>
      <w:pPr>
        <w:ind w:left="1716" w:hanging="488"/>
      </w:pPr>
      <w:rPr>
        <w:rFonts w:hint="default"/>
      </w:rPr>
    </w:lvl>
    <w:lvl w:ilvl="2" w:tplc="D4AC7094">
      <w:numFmt w:val="bullet"/>
      <w:lvlText w:val="•"/>
      <w:lvlJc w:val="left"/>
      <w:pPr>
        <w:ind w:left="2592" w:hanging="488"/>
      </w:pPr>
      <w:rPr>
        <w:rFonts w:hint="default"/>
      </w:rPr>
    </w:lvl>
    <w:lvl w:ilvl="3" w:tplc="41AA9E8A">
      <w:numFmt w:val="bullet"/>
      <w:lvlText w:val="•"/>
      <w:lvlJc w:val="left"/>
      <w:pPr>
        <w:ind w:left="3468" w:hanging="488"/>
      </w:pPr>
      <w:rPr>
        <w:rFonts w:hint="default"/>
      </w:rPr>
    </w:lvl>
    <w:lvl w:ilvl="4" w:tplc="8310A07E">
      <w:numFmt w:val="bullet"/>
      <w:lvlText w:val="•"/>
      <w:lvlJc w:val="left"/>
      <w:pPr>
        <w:ind w:left="4344" w:hanging="488"/>
      </w:pPr>
      <w:rPr>
        <w:rFonts w:hint="default"/>
      </w:rPr>
    </w:lvl>
    <w:lvl w:ilvl="5" w:tplc="72046916">
      <w:numFmt w:val="bullet"/>
      <w:lvlText w:val="•"/>
      <w:lvlJc w:val="left"/>
      <w:pPr>
        <w:ind w:left="5220" w:hanging="488"/>
      </w:pPr>
      <w:rPr>
        <w:rFonts w:hint="default"/>
      </w:rPr>
    </w:lvl>
    <w:lvl w:ilvl="6" w:tplc="EEEC9CDA">
      <w:numFmt w:val="bullet"/>
      <w:lvlText w:val="•"/>
      <w:lvlJc w:val="left"/>
      <w:pPr>
        <w:ind w:left="6096" w:hanging="488"/>
      </w:pPr>
      <w:rPr>
        <w:rFonts w:hint="default"/>
      </w:rPr>
    </w:lvl>
    <w:lvl w:ilvl="7" w:tplc="00BA57CA">
      <w:numFmt w:val="bullet"/>
      <w:lvlText w:val="•"/>
      <w:lvlJc w:val="left"/>
      <w:pPr>
        <w:ind w:left="6972" w:hanging="488"/>
      </w:pPr>
      <w:rPr>
        <w:rFonts w:hint="default"/>
      </w:rPr>
    </w:lvl>
    <w:lvl w:ilvl="8" w:tplc="66A07E68">
      <w:numFmt w:val="bullet"/>
      <w:lvlText w:val="•"/>
      <w:lvlJc w:val="left"/>
      <w:pPr>
        <w:ind w:left="7848" w:hanging="488"/>
      </w:pPr>
      <w:rPr>
        <w:rFonts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MLA0MTEzszA2NbdQ0lEKTi0uzszPAykwqQUAn4ifWSwAAAA="/>
  </w:docVars>
  <w:rsids>
    <w:rsidRoot w:val="00630105"/>
    <w:rsid w:val="00000F78"/>
    <w:rsid w:val="00025632"/>
    <w:rsid w:val="00065352"/>
    <w:rsid w:val="00066FDB"/>
    <w:rsid w:val="000760C5"/>
    <w:rsid w:val="0014368C"/>
    <w:rsid w:val="00146B7E"/>
    <w:rsid w:val="001562C8"/>
    <w:rsid w:val="001737A7"/>
    <w:rsid w:val="0017760D"/>
    <w:rsid w:val="001E711E"/>
    <w:rsid w:val="002463D7"/>
    <w:rsid w:val="002C45FB"/>
    <w:rsid w:val="002C6C25"/>
    <w:rsid w:val="00327A4B"/>
    <w:rsid w:val="00370706"/>
    <w:rsid w:val="00430B5F"/>
    <w:rsid w:val="004430EC"/>
    <w:rsid w:val="00473519"/>
    <w:rsid w:val="004A19E8"/>
    <w:rsid w:val="004A66B6"/>
    <w:rsid w:val="004E25EE"/>
    <w:rsid w:val="005F0736"/>
    <w:rsid w:val="00630105"/>
    <w:rsid w:val="007A73FE"/>
    <w:rsid w:val="008432C1"/>
    <w:rsid w:val="0084749E"/>
    <w:rsid w:val="00853AE0"/>
    <w:rsid w:val="00887D8E"/>
    <w:rsid w:val="008C0E34"/>
    <w:rsid w:val="00987766"/>
    <w:rsid w:val="009D64F5"/>
    <w:rsid w:val="00AA6D00"/>
    <w:rsid w:val="00B008AD"/>
    <w:rsid w:val="00B446C6"/>
    <w:rsid w:val="00B849BA"/>
    <w:rsid w:val="00B96746"/>
    <w:rsid w:val="00C11720"/>
    <w:rsid w:val="00C20AF2"/>
    <w:rsid w:val="00C702DD"/>
    <w:rsid w:val="00C84F18"/>
    <w:rsid w:val="00C90627"/>
    <w:rsid w:val="00CF45B2"/>
    <w:rsid w:val="00D1110A"/>
    <w:rsid w:val="00D34748"/>
    <w:rsid w:val="00D37323"/>
    <w:rsid w:val="00D54EC7"/>
    <w:rsid w:val="00E04BCC"/>
    <w:rsid w:val="00E1527E"/>
    <w:rsid w:val="00E822CD"/>
    <w:rsid w:val="00EC162D"/>
    <w:rsid w:val="00EC7BEB"/>
    <w:rsid w:val="00ED6B67"/>
    <w:rsid w:val="00F667B9"/>
    <w:rsid w:val="00FA2E2F"/>
    <w:rsid w:val="00FA5FFF"/>
    <w:rsid w:val="00FE59D8"/>
    <w:rsid w:val="00FF7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580800-3270-4BD0-9660-BA6C2EBF4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370706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1"/>
    <w:qFormat/>
    <w:rsid w:val="00370706"/>
    <w:pPr>
      <w:spacing w:before="39"/>
      <w:ind w:left="3465" w:right="3461"/>
      <w:jc w:val="center"/>
      <w:outlineLvl w:val="0"/>
    </w:pPr>
    <w:rPr>
      <w:rFonts w:ascii="Bookman Old Style" w:eastAsia="Bookman Old Style" w:hAnsi="Bookman Old Style" w:cs="Bookman Old Style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70706"/>
    <w:rPr>
      <w:rFonts w:ascii="Bookman Old Style" w:eastAsia="Bookman Old Style" w:hAnsi="Bookman Old Style" w:cs="Bookman Old Style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370706"/>
    <w:pPr>
      <w:ind w:left="832"/>
    </w:pPr>
    <w:rPr>
      <w:rFonts w:ascii="Bookman Old Style" w:eastAsia="Bookman Old Style" w:hAnsi="Bookman Old Style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0706"/>
    <w:rPr>
      <w:rFonts w:ascii="Bookman Old Style" w:eastAsia="Bookman Old Style" w:hAnsi="Bookman Old Style"/>
      <w:sz w:val="24"/>
      <w:szCs w:val="24"/>
      <w:lang w:val="en-US"/>
    </w:rPr>
  </w:style>
  <w:style w:type="paragraph" w:styleId="ListParagraph">
    <w:name w:val="List Paragraph"/>
    <w:basedOn w:val="Normal"/>
    <w:uiPriority w:val="1"/>
    <w:qFormat/>
    <w:rsid w:val="00370706"/>
  </w:style>
  <w:style w:type="character" w:styleId="Hyperlink">
    <w:name w:val="Hyperlink"/>
    <w:basedOn w:val="DefaultParagraphFont"/>
    <w:uiPriority w:val="99"/>
    <w:unhideWhenUsed/>
    <w:rsid w:val="00370706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7070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9674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7A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7A4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27A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7A4B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E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EC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iimsrishikesh.edu.i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vrdl@aiimsrishikesh.edu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rdl@aiimsrishikesh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505</Words>
  <Characters>858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dita Bhargava</dc:creator>
  <cp:lastModifiedBy>AIIMS</cp:lastModifiedBy>
  <cp:revision>4</cp:revision>
  <dcterms:created xsi:type="dcterms:W3CDTF">2020-09-05T07:25:00Z</dcterms:created>
  <dcterms:modified xsi:type="dcterms:W3CDTF">2020-09-05T07:31:00Z</dcterms:modified>
</cp:coreProperties>
</file>